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327B26" w14:textId="77777777" w:rsidR="00071D83" w:rsidRDefault="00071D83" w:rsidP="00071D83">
      <w:r>
        <w:tab/>
      </w:r>
      <w:r>
        <w:tab/>
      </w:r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071D83" w:rsidRPr="00071D83" w14:paraId="005E35EC" w14:textId="77777777" w:rsidTr="00177677">
        <w:tc>
          <w:tcPr>
            <w:tcW w:w="2254" w:type="dxa"/>
          </w:tcPr>
          <w:p w14:paraId="2268418A" w14:textId="77777777" w:rsidR="00071D83" w:rsidRPr="00071D83" w:rsidRDefault="00071D83" w:rsidP="004B261B"/>
        </w:tc>
        <w:tc>
          <w:tcPr>
            <w:tcW w:w="4508" w:type="dxa"/>
            <w:gridSpan w:val="2"/>
          </w:tcPr>
          <w:p w14:paraId="683CF8EA" w14:textId="4B252F52" w:rsidR="00071D83" w:rsidRPr="00071D83" w:rsidRDefault="00071D83" w:rsidP="00071D83">
            <w:r w:rsidRPr="00071D83">
              <w:t>Standardized</w:t>
            </w:r>
            <w:r>
              <w:t xml:space="preserve"> </w:t>
            </w:r>
            <w:r w:rsidRPr="00071D83">
              <w:t>differences</w:t>
            </w:r>
          </w:p>
        </w:tc>
        <w:tc>
          <w:tcPr>
            <w:tcW w:w="2254" w:type="dxa"/>
          </w:tcPr>
          <w:p w14:paraId="062624CB" w14:textId="77777777" w:rsidR="00071D83" w:rsidRPr="00071D83" w:rsidRDefault="00071D83" w:rsidP="004B261B">
            <w:r w:rsidRPr="00071D83">
              <w:t>Variance ratio</w:t>
            </w:r>
          </w:p>
        </w:tc>
      </w:tr>
      <w:tr w:rsidR="00071D83" w:rsidRPr="00071D83" w14:paraId="0F1E276B" w14:textId="77777777" w:rsidTr="00071D83">
        <w:tc>
          <w:tcPr>
            <w:tcW w:w="2254" w:type="dxa"/>
          </w:tcPr>
          <w:p w14:paraId="39475EB9" w14:textId="77777777" w:rsidR="00071D83" w:rsidRPr="00071D83" w:rsidRDefault="00071D83" w:rsidP="004B261B"/>
        </w:tc>
        <w:tc>
          <w:tcPr>
            <w:tcW w:w="2254" w:type="dxa"/>
          </w:tcPr>
          <w:p w14:paraId="0209BDB2" w14:textId="77777777" w:rsidR="00071D83" w:rsidRPr="00071D83" w:rsidRDefault="00071D83" w:rsidP="004B261B">
            <w:r w:rsidRPr="00071D83">
              <w:t>Raw</w:t>
            </w:r>
          </w:p>
        </w:tc>
        <w:tc>
          <w:tcPr>
            <w:tcW w:w="2254" w:type="dxa"/>
          </w:tcPr>
          <w:p w14:paraId="4ABF1966" w14:textId="77777777" w:rsidR="00071D83" w:rsidRPr="00071D83" w:rsidRDefault="00071D83" w:rsidP="004B261B">
            <w:r w:rsidRPr="00071D83">
              <w:t>Weighted</w:t>
            </w:r>
          </w:p>
        </w:tc>
        <w:tc>
          <w:tcPr>
            <w:tcW w:w="2254" w:type="dxa"/>
          </w:tcPr>
          <w:p w14:paraId="203E3FB1" w14:textId="45B92ED6" w:rsidR="00071D83" w:rsidRPr="00071D83" w:rsidRDefault="00071D83" w:rsidP="004B261B">
            <w:r w:rsidRPr="00071D83">
              <w:t xml:space="preserve">Raw   </w:t>
            </w:r>
            <w:r>
              <w:t xml:space="preserve"> </w:t>
            </w:r>
            <w:r w:rsidR="00724C19">
              <w:t xml:space="preserve">    </w:t>
            </w:r>
            <w:r>
              <w:t xml:space="preserve"> </w:t>
            </w:r>
            <w:r w:rsidRPr="00071D83">
              <w:t>Weighted</w:t>
            </w:r>
          </w:p>
        </w:tc>
      </w:tr>
      <w:tr w:rsidR="00071D83" w:rsidRPr="00071D83" w14:paraId="385F99B1" w14:textId="77777777" w:rsidTr="00071D83">
        <w:tc>
          <w:tcPr>
            <w:tcW w:w="2254" w:type="dxa"/>
          </w:tcPr>
          <w:p w14:paraId="12DAFD9B" w14:textId="77777777" w:rsidR="00071D83" w:rsidRPr="00071D83" w:rsidRDefault="00071D83" w:rsidP="004B261B"/>
        </w:tc>
        <w:tc>
          <w:tcPr>
            <w:tcW w:w="2254" w:type="dxa"/>
          </w:tcPr>
          <w:p w14:paraId="763FCC97" w14:textId="77777777" w:rsidR="00071D83" w:rsidRPr="00071D83" w:rsidRDefault="00071D83" w:rsidP="004B261B"/>
        </w:tc>
        <w:tc>
          <w:tcPr>
            <w:tcW w:w="2254" w:type="dxa"/>
          </w:tcPr>
          <w:p w14:paraId="0898C049" w14:textId="77777777" w:rsidR="00071D83" w:rsidRPr="00071D83" w:rsidRDefault="00071D83" w:rsidP="004B261B"/>
        </w:tc>
        <w:tc>
          <w:tcPr>
            <w:tcW w:w="2254" w:type="dxa"/>
          </w:tcPr>
          <w:p w14:paraId="671554B5" w14:textId="77777777" w:rsidR="00071D83" w:rsidRPr="00071D83" w:rsidRDefault="00071D83" w:rsidP="004B261B"/>
        </w:tc>
      </w:tr>
      <w:tr w:rsidR="00071D83" w:rsidRPr="00071D83" w14:paraId="311ADCA4" w14:textId="77777777" w:rsidTr="00071D83">
        <w:tc>
          <w:tcPr>
            <w:tcW w:w="2254" w:type="dxa"/>
          </w:tcPr>
          <w:p w14:paraId="4697F165" w14:textId="0F816131" w:rsidR="00071D83" w:rsidRPr="00071D83" w:rsidRDefault="00071D83" w:rsidP="004B261B">
            <w:r w:rsidRPr="00071D83">
              <w:t>Steroids</w:t>
            </w:r>
            <w:r>
              <w:t xml:space="preserve"> protocol</w:t>
            </w:r>
          </w:p>
        </w:tc>
        <w:tc>
          <w:tcPr>
            <w:tcW w:w="2254" w:type="dxa"/>
          </w:tcPr>
          <w:p w14:paraId="4E147E37" w14:textId="77777777" w:rsidR="00071D83" w:rsidRPr="00071D83" w:rsidRDefault="00071D83" w:rsidP="004B261B"/>
        </w:tc>
        <w:tc>
          <w:tcPr>
            <w:tcW w:w="2254" w:type="dxa"/>
          </w:tcPr>
          <w:p w14:paraId="033AEB9C" w14:textId="77777777" w:rsidR="00071D83" w:rsidRPr="00071D83" w:rsidRDefault="00071D83" w:rsidP="004B261B"/>
        </w:tc>
        <w:tc>
          <w:tcPr>
            <w:tcW w:w="2254" w:type="dxa"/>
          </w:tcPr>
          <w:p w14:paraId="066D7B2B" w14:textId="77777777" w:rsidR="00071D83" w:rsidRPr="00071D83" w:rsidRDefault="00071D83" w:rsidP="004B261B"/>
        </w:tc>
      </w:tr>
      <w:tr w:rsidR="00071D83" w:rsidRPr="00071D83" w14:paraId="4E5DCBB4" w14:textId="77777777" w:rsidTr="00071D83">
        <w:tc>
          <w:tcPr>
            <w:tcW w:w="2254" w:type="dxa"/>
          </w:tcPr>
          <w:p w14:paraId="6E8F5D00" w14:textId="77777777" w:rsidR="00071D83" w:rsidRPr="00071D83" w:rsidRDefault="00071D83" w:rsidP="004B261B">
            <w:r w:rsidRPr="00071D83">
              <w:t>yes</w:t>
            </w:r>
          </w:p>
        </w:tc>
        <w:tc>
          <w:tcPr>
            <w:tcW w:w="2254" w:type="dxa"/>
          </w:tcPr>
          <w:p w14:paraId="0CEFCD5D" w14:textId="30C7C183" w:rsidR="00071D83" w:rsidRPr="00071D83" w:rsidRDefault="00071D83" w:rsidP="004B261B">
            <w:r w:rsidRPr="00071D83">
              <w:t>-.1</w:t>
            </w:r>
            <w:r w:rsidR="00724C19">
              <w:t>59</w:t>
            </w:r>
          </w:p>
        </w:tc>
        <w:tc>
          <w:tcPr>
            <w:tcW w:w="2254" w:type="dxa"/>
          </w:tcPr>
          <w:p w14:paraId="66A62A7F" w14:textId="421CB9C0" w:rsidR="00071D83" w:rsidRPr="00071D83" w:rsidRDefault="00071D83" w:rsidP="004B261B">
            <w:r w:rsidRPr="00071D83">
              <w:t>.10</w:t>
            </w:r>
            <w:r w:rsidR="00AC53A6">
              <w:t>9</w:t>
            </w:r>
          </w:p>
        </w:tc>
        <w:tc>
          <w:tcPr>
            <w:tcW w:w="2254" w:type="dxa"/>
          </w:tcPr>
          <w:p w14:paraId="0FB92F71" w14:textId="611AB4FD" w:rsidR="00071D83" w:rsidRPr="00071D83" w:rsidRDefault="00071D83" w:rsidP="004B261B">
            <w:r w:rsidRPr="00071D83">
              <w:t>1.44</w:t>
            </w:r>
            <w:r w:rsidR="00AC53A6">
              <w:t>2</w:t>
            </w:r>
            <w:r w:rsidRPr="00071D83">
              <w:t xml:space="preserve">  </w:t>
            </w:r>
            <w:r w:rsidR="00724C19">
              <w:t xml:space="preserve">      </w:t>
            </w:r>
            <w:r w:rsidRPr="00071D83">
              <w:t xml:space="preserve"> </w:t>
            </w:r>
            <w:r w:rsidR="00AC53A6">
              <w:t>0</w:t>
            </w:r>
            <w:r w:rsidRPr="00071D83">
              <w:t>.8</w:t>
            </w:r>
            <w:r w:rsidR="00724C19">
              <w:t>18</w:t>
            </w:r>
          </w:p>
        </w:tc>
      </w:tr>
      <w:tr w:rsidR="00071D83" w:rsidRPr="00071D83" w14:paraId="08B1ED30" w14:textId="77777777" w:rsidTr="00071D83">
        <w:tc>
          <w:tcPr>
            <w:tcW w:w="2254" w:type="dxa"/>
          </w:tcPr>
          <w:p w14:paraId="7F5CA76E" w14:textId="77777777" w:rsidR="00071D83" w:rsidRPr="00071D83" w:rsidRDefault="00071D83" w:rsidP="004B261B"/>
        </w:tc>
        <w:tc>
          <w:tcPr>
            <w:tcW w:w="2254" w:type="dxa"/>
          </w:tcPr>
          <w:p w14:paraId="20902E82" w14:textId="77777777" w:rsidR="00071D83" w:rsidRPr="00071D83" w:rsidRDefault="00071D83" w:rsidP="004B261B"/>
        </w:tc>
        <w:tc>
          <w:tcPr>
            <w:tcW w:w="2254" w:type="dxa"/>
          </w:tcPr>
          <w:p w14:paraId="5654FB54" w14:textId="77777777" w:rsidR="00071D83" w:rsidRPr="00071D83" w:rsidRDefault="00071D83" w:rsidP="004B261B"/>
        </w:tc>
        <w:tc>
          <w:tcPr>
            <w:tcW w:w="2254" w:type="dxa"/>
          </w:tcPr>
          <w:p w14:paraId="153AB802" w14:textId="77777777" w:rsidR="00071D83" w:rsidRPr="00071D83" w:rsidRDefault="00071D83" w:rsidP="004B261B"/>
        </w:tc>
      </w:tr>
      <w:tr w:rsidR="00071D83" w:rsidRPr="00071D83" w14:paraId="5BF87AF3" w14:textId="77777777" w:rsidTr="00071D83">
        <w:tc>
          <w:tcPr>
            <w:tcW w:w="2254" w:type="dxa"/>
          </w:tcPr>
          <w:p w14:paraId="2CE4F05A" w14:textId="2AB109C1" w:rsidR="00071D83" w:rsidRPr="00071D83" w:rsidRDefault="00071D83" w:rsidP="004B261B">
            <w:r>
              <w:t>Delayed graft function</w:t>
            </w:r>
          </w:p>
        </w:tc>
        <w:tc>
          <w:tcPr>
            <w:tcW w:w="2254" w:type="dxa"/>
          </w:tcPr>
          <w:p w14:paraId="65E58316" w14:textId="77777777" w:rsidR="00071D83" w:rsidRPr="00071D83" w:rsidRDefault="00071D83" w:rsidP="004B261B"/>
        </w:tc>
        <w:tc>
          <w:tcPr>
            <w:tcW w:w="2254" w:type="dxa"/>
          </w:tcPr>
          <w:p w14:paraId="30E2CD64" w14:textId="77777777" w:rsidR="00071D83" w:rsidRPr="00071D83" w:rsidRDefault="00071D83" w:rsidP="004B261B"/>
        </w:tc>
        <w:tc>
          <w:tcPr>
            <w:tcW w:w="2254" w:type="dxa"/>
          </w:tcPr>
          <w:p w14:paraId="07EE4C79" w14:textId="77777777" w:rsidR="00071D83" w:rsidRPr="00071D83" w:rsidRDefault="00071D83" w:rsidP="004B261B"/>
        </w:tc>
      </w:tr>
      <w:tr w:rsidR="00071D83" w:rsidRPr="00071D83" w14:paraId="28DA8DC2" w14:textId="77777777" w:rsidTr="00071D83">
        <w:tc>
          <w:tcPr>
            <w:tcW w:w="2254" w:type="dxa"/>
          </w:tcPr>
          <w:p w14:paraId="66919092" w14:textId="09719C47" w:rsidR="00071D83" w:rsidRPr="00071D83" w:rsidRDefault="00071D83" w:rsidP="004B261B">
            <w:r>
              <w:t>yes</w:t>
            </w:r>
          </w:p>
        </w:tc>
        <w:tc>
          <w:tcPr>
            <w:tcW w:w="2254" w:type="dxa"/>
          </w:tcPr>
          <w:p w14:paraId="79641823" w14:textId="7044DA61" w:rsidR="00071D83" w:rsidRPr="00071D83" w:rsidRDefault="00071D83" w:rsidP="004B261B">
            <w:r w:rsidRPr="00071D83">
              <w:t>-.04</w:t>
            </w:r>
            <w:r w:rsidR="00AC53A6">
              <w:t>07</w:t>
            </w:r>
          </w:p>
        </w:tc>
        <w:tc>
          <w:tcPr>
            <w:tcW w:w="2254" w:type="dxa"/>
          </w:tcPr>
          <w:p w14:paraId="0FFEF486" w14:textId="2A421D90" w:rsidR="00071D83" w:rsidRPr="00071D83" w:rsidRDefault="00071D83" w:rsidP="004B261B">
            <w:r w:rsidRPr="00071D83">
              <w:t>.01</w:t>
            </w:r>
            <w:r w:rsidR="00724C19">
              <w:t>3</w:t>
            </w:r>
            <w:r w:rsidR="00AC53A6">
              <w:t>2</w:t>
            </w:r>
          </w:p>
        </w:tc>
        <w:tc>
          <w:tcPr>
            <w:tcW w:w="2254" w:type="dxa"/>
          </w:tcPr>
          <w:p w14:paraId="42F76B42" w14:textId="3040A71D" w:rsidR="00071D83" w:rsidRPr="00071D83" w:rsidRDefault="00071D83" w:rsidP="004B261B">
            <w:r w:rsidRPr="00071D83">
              <w:t>.90</w:t>
            </w:r>
            <w:r w:rsidR="00AC53A6">
              <w:t>4</w:t>
            </w:r>
            <w:r w:rsidRPr="00071D83">
              <w:t xml:space="preserve">  </w:t>
            </w:r>
            <w:r w:rsidR="00724C19">
              <w:t xml:space="preserve">          </w:t>
            </w:r>
            <w:r w:rsidRPr="00071D83">
              <w:t>1.03</w:t>
            </w:r>
            <w:r w:rsidR="00724C19">
              <w:t>4</w:t>
            </w:r>
          </w:p>
        </w:tc>
      </w:tr>
      <w:tr w:rsidR="00071D83" w:rsidRPr="00071D83" w14:paraId="09AC164D" w14:textId="77777777" w:rsidTr="00071D83">
        <w:tc>
          <w:tcPr>
            <w:tcW w:w="2254" w:type="dxa"/>
          </w:tcPr>
          <w:p w14:paraId="637D0997" w14:textId="77777777" w:rsidR="00071D83" w:rsidRPr="00071D83" w:rsidRDefault="00071D83" w:rsidP="004B261B"/>
        </w:tc>
        <w:tc>
          <w:tcPr>
            <w:tcW w:w="2254" w:type="dxa"/>
          </w:tcPr>
          <w:p w14:paraId="4EE5D5F3" w14:textId="77777777" w:rsidR="00071D83" w:rsidRPr="00071D83" w:rsidRDefault="00071D83" w:rsidP="004B261B"/>
        </w:tc>
        <w:tc>
          <w:tcPr>
            <w:tcW w:w="2254" w:type="dxa"/>
          </w:tcPr>
          <w:p w14:paraId="624D9AED" w14:textId="77777777" w:rsidR="00071D83" w:rsidRPr="00071D83" w:rsidRDefault="00071D83" w:rsidP="004B261B"/>
        </w:tc>
        <w:tc>
          <w:tcPr>
            <w:tcW w:w="2254" w:type="dxa"/>
          </w:tcPr>
          <w:p w14:paraId="563D5328" w14:textId="77777777" w:rsidR="00071D83" w:rsidRPr="00071D83" w:rsidRDefault="00071D83" w:rsidP="004B261B"/>
        </w:tc>
      </w:tr>
      <w:tr w:rsidR="00071D83" w:rsidRPr="00071D83" w14:paraId="5CEF1D53" w14:textId="77777777" w:rsidTr="00071D83">
        <w:tc>
          <w:tcPr>
            <w:tcW w:w="2254" w:type="dxa"/>
          </w:tcPr>
          <w:p w14:paraId="29E0499D" w14:textId="27766F6F" w:rsidR="00071D83" w:rsidRPr="00071D83" w:rsidRDefault="00071D83" w:rsidP="004B261B">
            <w:r w:rsidRPr="00071D83">
              <w:t>R</w:t>
            </w:r>
            <w:r>
              <w:t>ecipient gender</w:t>
            </w:r>
          </w:p>
        </w:tc>
        <w:tc>
          <w:tcPr>
            <w:tcW w:w="2254" w:type="dxa"/>
          </w:tcPr>
          <w:p w14:paraId="1C74C402" w14:textId="77777777" w:rsidR="00071D83" w:rsidRPr="00071D83" w:rsidRDefault="00071D83" w:rsidP="004B261B"/>
        </w:tc>
        <w:tc>
          <w:tcPr>
            <w:tcW w:w="2254" w:type="dxa"/>
          </w:tcPr>
          <w:p w14:paraId="46904E81" w14:textId="77777777" w:rsidR="00071D83" w:rsidRPr="00071D83" w:rsidRDefault="00071D83" w:rsidP="004B261B"/>
        </w:tc>
        <w:tc>
          <w:tcPr>
            <w:tcW w:w="2254" w:type="dxa"/>
          </w:tcPr>
          <w:p w14:paraId="2920732C" w14:textId="77777777" w:rsidR="00071D83" w:rsidRPr="00071D83" w:rsidRDefault="00071D83" w:rsidP="004B261B"/>
        </w:tc>
      </w:tr>
      <w:tr w:rsidR="00071D83" w:rsidRPr="00071D83" w14:paraId="7C5E99AD" w14:textId="77777777" w:rsidTr="00071D83">
        <w:tc>
          <w:tcPr>
            <w:tcW w:w="2254" w:type="dxa"/>
          </w:tcPr>
          <w:p w14:paraId="5C44D7C9" w14:textId="77777777" w:rsidR="00071D83" w:rsidRPr="00071D83" w:rsidRDefault="00071D83" w:rsidP="004B261B">
            <w:r w:rsidRPr="00071D83">
              <w:t>Female</w:t>
            </w:r>
          </w:p>
        </w:tc>
        <w:tc>
          <w:tcPr>
            <w:tcW w:w="2254" w:type="dxa"/>
          </w:tcPr>
          <w:p w14:paraId="581723AB" w14:textId="2823D5C1" w:rsidR="00071D83" w:rsidRPr="00071D83" w:rsidRDefault="00071D83" w:rsidP="004B261B">
            <w:r w:rsidRPr="00071D83">
              <w:t>-.00</w:t>
            </w:r>
            <w:r w:rsidR="00AC53A6">
              <w:t>2</w:t>
            </w:r>
          </w:p>
        </w:tc>
        <w:tc>
          <w:tcPr>
            <w:tcW w:w="2254" w:type="dxa"/>
          </w:tcPr>
          <w:p w14:paraId="0AC0354F" w14:textId="01CC25E8" w:rsidR="00071D83" w:rsidRPr="00071D83" w:rsidRDefault="00071D83" w:rsidP="004B261B">
            <w:r w:rsidRPr="00071D83">
              <w:t>-</w:t>
            </w:r>
            <w:r w:rsidR="00AC53A6">
              <w:t>0</w:t>
            </w:r>
            <w:r w:rsidRPr="00071D83">
              <w:t>.00</w:t>
            </w:r>
            <w:r w:rsidR="00724C19">
              <w:t>7</w:t>
            </w:r>
          </w:p>
        </w:tc>
        <w:tc>
          <w:tcPr>
            <w:tcW w:w="2254" w:type="dxa"/>
          </w:tcPr>
          <w:p w14:paraId="0AC9D78B" w14:textId="5DEB4AB2" w:rsidR="00071D83" w:rsidRPr="00071D83" w:rsidRDefault="00071D83" w:rsidP="004B261B">
            <w:r w:rsidRPr="00071D83">
              <w:t>.99</w:t>
            </w:r>
            <w:r w:rsidR="00724C19">
              <w:t>6</w:t>
            </w:r>
            <w:r w:rsidRPr="00071D83">
              <w:t xml:space="preserve">  </w:t>
            </w:r>
            <w:r w:rsidR="00724C19">
              <w:t xml:space="preserve">        </w:t>
            </w:r>
            <w:r w:rsidR="00AC53A6">
              <w:t xml:space="preserve"> </w:t>
            </w:r>
            <w:r w:rsidRPr="00071D83">
              <w:t xml:space="preserve"> </w:t>
            </w:r>
            <w:r w:rsidR="00AC53A6">
              <w:t>0</w:t>
            </w:r>
            <w:r w:rsidRPr="00071D83">
              <w:t>.99</w:t>
            </w:r>
            <w:r w:rsidR="00AC53A6">
              <w:t>4</w:t>
            </w:r>
          </w:p>
        </w:tc>
      </w:tr>
      <w:tr w:rsidR="00071D83" w:rsidRPr="00071D83" w14:paraId="73F5E987" w14:textId="77777777" w:rsidTr="00071D83">
        <w:tc>
          <w:tcPr>
            <w:tcW w:w="2254" w:type="dxa"/>
          </w:tcPr>
          <w:p w14:paraId="543A8C2A" w14:textId="77777777" w:rsidR="00071D83" w:rsidRPr="00071D83" w:rsidRDefault="00071D83" w:rsidP="004B261B"/>
        </w:tc>
        <w:tc>
          <w:tcPr>
            <w:tcW w:w="2254" w:type="dxa"/>
          </w:tcPr>
          <w:p w14:paraId="65200D15" w14:textId="77777777" w:rsidR="00071D83" w:rsidRPr="00071D83" w:rsidRDefault="00071D83" w:rsidP="004B261B"/>
        </w:tc>
        <w:tc>
          <w:tcPr>
            <w:tcW w:w="2254" w:type="dxa"/>
          </w:tcPr>
          <w:p w14:paraId="19A2D910" w14:textId="77777777" w:rsidR="00071D83" w:rsidRPr="00071D83" w:rsidRDefault="00071D83" w:rsidP="004B261B"/>
        </w:tc>
        <w:tc>
          <w:tcPr>
            <w:tcW w:w="2254" w:type="dxa"/>
          </w:tcPr>
          <w:p w14:paraId="176E0D03" w14:textId="77777777" w:rsidR="00071D83" w:rsidRPr="00071D83" w:rsidRDefault="00071D83" w:rsidP="004B261B"/>
        </w:tc>
      </w:tr>
      <w:tr w:rsidR="00071D83" w:rsidRPr="00071D83" w14:paraId="2E257D14" w14:textId="77777777" w:rsidTr="00071D83">
        <w:tc>
          <w:tcPr>
            <w:tcW w:w="2254" w:type="dxa"/>
          </w:tcPr>
          <w:p w14:paraId="3C0CDE26" w14:textId="4CA124F2" w:rsidR="00071D83" w:rsidRPr="00071D83" w:rsidRDefault="00071D83" w:rsidP="004B261B">
            <w:r w:rsidRPr="00071D83">
              <w:t>Donor</w:t>
            </w:r>
            <w:r>
              <w:t xml:space="preserve"> type</w:t>
            </w:r>
          </w:p>
        </w:tc>
        <w:tc>
          <w:tcPr>
            <w:tcW w:w="2254" w:type="dxa"/>
          </w:tcPr>
          <w:p w14:paraId="54B32641" w14:textId="77777777" w:rsidR="00071D83" w:rsidRPr="00071D83" w:rsidRDefault="00071D83" w:rsidP="004B261B"/>
        </w:tc>
        <w:tc>
          <w:tcPr>
            <w:tcW w:w="2254" w:type="dxa"/>
          </w:tcPr>
          <w:p w14:paraId="77CF6C45" w14:textId="77777777" w:rsidR="00071D83" w:rsidRPr="00071D83" w:rsidRDefault="00071D83" w:rsidP="004B261B"/>
        </w:tc>
        <w:tc>
          <w:tcPr>
            <w:tcW w:w="2254" w:type="dxa"/>
          </w:tcPr>
          <w:p w14:paraId="6B79790B" w14:textId="77777777" w:rsidR="00071D83" w:rsidRPr="00071D83" w:rsidRDefault="00071D83" w:rsidP="004B261B"/>
        </w:tc>
      </w:tr>
      <w:tr w:rsidR="00071D83" w:rsidRPr="00071D83" w14:paraId="79DEBE11" w14:textId="77777777" w:rsidTr="00071D83">
        <w:tc>
          <w:tcPr>
            <w:tcW w:w="2254" w:type="dxa"/>
          </w:tcPr>
          <w:p w14:paraId="6F3C3943" w14:textId="56255E45" w:rsidR="00071D83" w:rsidRPr="00071D83" w:rsidRDefault="00071D83" w:rsidP="004B261B">
            <w:r w:rsidRPr="00071D83">
              <w:t xml:space="preserve">Living - </w:t>
            </w:r>
            <w:r>
              <w:t>unrelated</w:t>
            </w:r>
          </w:p>
        </w:tc>
        <w:tc>
          <w:tcPr>
            <w:tcW w:w="2254" w:type="dxa"/>
          </w:tcPr>
          <w:p w14:paraId="746DA6BD" w14:textId="3A885288" w:rsidR="00071D83" w:rsidRPr="00071D83" w:rsidRDefault="00AC53A6" w:rsidP="004B261B">
            <w:r>
              <w:t>0</w:t>
            </w:r>
            <w:r w:rsidR="00071D83" w:rsidRPr="00071D83">
              <w:t>.338</w:t>
            </w:r>
          </w:p>
        </w:tc>
        <w:tc>
          <w:tcPr>
            <w:tcW w:w="2254" w:type="dxa"/>
          </w:tcPr>
          <w:p w14:paraId="2DA293FA" w14:textId="6F8ADDCB" w:rsidR="00071D83" w:rsidRPr="00071D83" w:rsidRDefault="00071D83" w:rsidP="004B261B">
            <w:r w:rsidRPr="00071D83">
              <w:t>-.00</w:t>
            </w:r>
            <w:r w:rsidR="00724C19">
              <w:t>7</w:t>
            </w:r>
          </w:p>
        </w:tc>
        <w:tc>
          <w:tcPr>
            <w:tcW w:w="2254" w:type="dxa"/>
          </w:tcPr>
          <w:p w14:paraId="5113A646" w14:textId="49AF1CA9" w:rsidR="00071D83" w:rsidRPr="00071D83" w:rsidRDefault="00071D83" w:rsidP="004B261B">
            <w:r w:rsidRPr="00071D83">
              <w:t>2.65</w:t>
            </w:r>
            <w:r w:rsidR="00724C19">
              <w:t>5</w:t>
            </w:r>
            <w:r w:rsidRPr="00071D83">
              <w:t xml:space="preserve">  </w:t>
            </w:r>
            <w:r w:rsidR="00724C19">
              <w:t xml:space="preserve">       </w:t>
            </w:r>
            <w:r w:rsidRPr="00071D83">
              <w:t xml:space="preserve"> </w:t>
            </w:r>
            <w:r w:rsidR="00AC53A6">
              <w:t>0</w:t>
            </w:r>
            <w:r w:rsidRPr="00071D83">
              <w:t>.98</w:t>
            </w:r>
            <w:r w:rsidR="00724C19">
              <w:t>3</w:t>
            </w:r>
          </w:p>
        </w:tc>
      </w:tr>
      <w:tr w:rsidR="00071D83" w:rsidRPr="00071D83" w14:paraId="198ADE03" w14:textId="77777777" w:rsidTr="00071D83">
        <w:tc>
          <w:tcPr>
            <w:tcW w:w="2254" w:type="dxa"/>
          </w:tcPr>
          <w:p w14:paraId="712E8EEE" w14:textId="77777777" w:rsidR="00071D83" w:rsidRPr="00071D83" w:rsidRDefault="00071D83" w:rsidP="004B261B">
            <w:r w:rsidRPr="00071D83">
              <w:t>DBD</w:t>
            </w:r>
          </w:p>
        </w:tc>
        <w:tc>
          <w:tcPr>
            <w:tcW w:w="2254" w:type="dxa"/>
          </w:tcPr>
          <w:p w14:paraId="222E2AF0" w14:textId="1AD2F909" w:rsidR="00071D83" w:rsidRPr="00071D83" w:rsidRDefault="00071D83" w:rsidP="004B261B">
            <w:r w:rsidRPr="00071D83">
              <w:t>-</w:t>
            </w:r>
            <w:r w:rsidR="00AC53A6">
              <w:t>0</w:t>
            </w:r>
            <w:r w:rsidRPr="00071D83">
              <w:t>.37</w:t>
            </w:r>
            <w:r w:rsidR="00724C19">
              <w:t>3</w:t>
            </w:r>
          </w:p>
        </w:tc>
        <w:tc>
          <w:tcPr>
            <w:tcW w:w="2254" w:type="dxa"/>
          </w:tcPr>
          <w:p w14:paraId="6031F102" w14:textId="110DC9A9" w:rsidR="00071D83" w:rsidRPr="00071D83" w:rsidRDefault="00071D83" w:rsidP="004B261B">
            <w:r w:rsidRPr="00071D83">
              <w:t>-.00</w:t>
            </w:r>
            <w:r w:rsidR="00724C19">
              <w:t>6</w:t>
            </w:r>
          </w:p>
        </w:tc>
        <w:tc>
          <w:tcPr>
            <w:tcW w:w="2254" w:type="dxa"/>
          </w:tcPr>
          <w:p w14:paraId="76F7BFED" w14:textId="269D7D8F" w:rsidR="00071D83" w:rsidRPr="00071D83" w:rsidRDefault="00071D83" w:rsidP="004B261B">
            <w:r w:rsidRPr="00071D83">
              <w:t>1.18</w:t>
            </w:r>
            <w:r w:rsidR="00724C19">
              <w:t>4</w:t>
            </w:r>
            <w:r w:rsidRPr="00071D83">
              <w:t xml:space="preserve">   </w:t>
            </w:r>
            <w:r w:rsidR="00724C19">
              <w:t xml:space="preserve">      </w:t>
            </w:r>
            <w:r w:rsidR="00AC53A6">
              <w:t xml:space="preserve"> </w:t>
            </w:r>
            <w:r w:rsidRPr="00071D83">
              <w:t>1.001</w:t>
            </w:r>
          </w:p>
        </w:tc>
      </w:tr>
      <w:tr w:rsidR="00071D83" w:rsidRPr="00071D83" w14:paraId="19CBE632" w14:textId="77777777" w:rsidTr="00071D83">
        <w:tc>
          <w:tcPr>
            <w:tcW w:w="2254" w:type="dxa"/>
          </w:tcPr>
          <w:p w14:paraId="7F73D6C1" w14:textId="77777777" w:rsidR="00071D83" w:rsidRPr="00071D83" w:rsidRDefault="00071D83" w:rsidP="004B261B"/>
        </w:tc>
        <w:tc>
          <w:tcPr>
            <w:tcW w:w="2254" w:type="dxa"/>
          </w:tcPr>
          <w:p w14:paraId="1A0296C3" w14:textId="77777777" w:rsidR="00071D83" w:rsidRPr="00071D83" w:rsidRDefault="00071D83" w:rsidP="004B261B"/>
        </w:tc>
        <w:tc>
          <w:tcPr>
            <w:tcW w:w="2254" w:type="dxa"/>
          </w:tcPr>
          <w:p w14:paraId="705E7900" w14:textId="77777777" w:rsidR="00071D83" w:rsidRPr="00071D83" w:rsidRDefault="00071D83" w:rsidP="004B261B"/>
        </w:tc>
        <w:tc>
          <w:tcPr>
            <w:tcW w:w="2254" w:type="dxa"/>
          </w:tcPr>
          <w:p w14:paraId="7354DDBF" w14:textId="77777777" w:rsidR="00071D83" w:rsidRPr="00071D83" w:rsidRDefault="00071D83" w:rsidP="004B261B"/>
        </w:tc>
      </w:tr>
      <w:tr w:rsidR="00071D83" w:rsidRPr="00071D83" w14:paraId="656BA729" w14:textId="77777777" w:rsidTr="00071D83">
        <w:tc>
          <w:tcPr>
            <w:tcW w:w="2254" w:type="dxa"/>
          </w:tcPr>
          <w:p w14:paraId="3E4ABEBE" w14:textId="77777777" w:rsidR="00071D83" w:rsidRPr="00071D83" w:rsidRDefault="00071D83" w:rsidP="004B261B">
            <w:r w:rsidRPr="00071D83">
              <w:t>ethnicity</w:t>
            </w:r>
          </w:p>
        </w:tc>
        <w:tc>
          <w:tcPr>
            <w:tcW w:w="2254" w:type="dxa"/>
          </w:tcPr>
          <w:p w14:paraId="548449CD" w14:textId="77777777" w:rsidR="00071D83" w:rsidRPr="00071D83" w:rsidRDefault="00071D83" w:rsidP="004B261B"/>
        </w:tc>
        <w:tc>
          <w:tcPr>
            <w:tcW w:w="2254" w:type="dxa"/>
          </w:tcPr>
          <w:p w14:paraId="721021F3" w14:textId="77777777" w:rsidR="00071D83" w:rsidRPr="00071D83" w:rsidRDefault="00071D83" w:rsidP="004B261B"/>
        </w:tc>
        <w:tc>
          <w:tcPr>
            <w:tcW w:w="2254" w:type="dxa"/>
          </w:tcPr>
          <w:p w14:paraId="6FF3575E" w14:textId="77777777" w:rsidR="00071D83" w:rsidRPr="00071D83" w:rsidRDefault="00071D83" w:rsidP="004B261B"/>
        </w:tc>
      </w:tr>
      <w:tr w:rsidR="00071D83" w:rsidRPr="00071D83" w14:paraId="2A563D12" w14:textId="77777777" w:rsidTr="00071D83">
        <w:tc>
          <w:tcPr>
            <w:tcW w:w="2254" w:type="dxa"/>
          </w:tcPr>
          <w:p w14:paraId="6DF8AD07" w14:textId="77777777" w:rsidR="00071D83" w:rsidRPr="00071D83" w:rsidRDefault="00071D83" w:rsidP="004B261B">
            <w:r w:rsidRPr="00071D83">
              <w:t>Asian</w:t>
            </w:r>
          </w:p>
        </w:tc>
        <w:tc>
          <w:tcPr>
            <w:tcW w:w="2254" w:type="dxa"/>
          </w:tcPr>
          <w:p w14:paraId="7812DD46" w14:textId="2F3CE804" w:rsidR="00071D83" w:rsidRPr="00071D83" w:rsidRDefault="00AC53A6" w:rsidP="004B261B">
            <w:r>
              <w:t>0</w:t>
            </w:r>
            <w:r w:rsidR="00071D83" w:rsidRPr="00071D83">
              <w:t>.1</w:t>
            </w:r>
            <w:r w:rsidR="00724C19">
              <w:t>646</w:t>
            </w:r>
          </w:p>
        </w:tc>
        <w:tc>
          <w:tcPr>
            <w:tcW w:w="2254" w:type="dxa"/>
          </w:tcPr>
          <w:p w14:paraId="06BFD0D3" w14:textId="1E8EC22A" w:rsidR="00071D83" w:rsidRPr="00071D83" w:rsidRDefault="00071D83" w:rsidP="004B261B">
            <w:r w:rsidRPr="00071D83">
              <w:t>-.07</w:t>
            </w:r>
            <w:r w:rsidR="00724C19">
              <w:t>4</w:t>
            </w:r>
            <w:r w:rsidR="00AC53A6">
              <w:t>5</w:t>
            </w:r>
          </w:p>
        </w:tc>
        <w:tc>
          <w:tcPr>
            <w:tcW w:w="2254" w:type="dxa"/>
          </w:tcPr>
          <w:p w14:paraId="07BAF504" w14:textId="02E6AA33" w:rsidR="00071D83" w:rsidRPr="00071D83" w:rsidRDefault="00071D83" w:rsidP="004B261B">
            <w:r w:rsidRPr="00071D83">
              <w:t>1.</w:t>
            </w:r>
            <w:r w:rsidR="00724C19">
              <w:t>50</w:t>
            </w:r>
            <w:r w:rsidR="00AC53A6">
              <w:t>4</w:t>
            </w:r>
            <w:r w:rsidRPr="00071D83">
              <w:t xml:space="preserve">  </w:t>
            </w:r>
            <w:r w:rsidR="00724C19">
              <w:t xml:space="preserve">     </w:t>
            </w:r>
            <w:r w:rsidRPr="00071D83">
              <w:t xml:space="preserve"> </w:t>
            </w:r>
            <w:r w:rsidR="00FA4D58">
              <w:t xml:space="preserve"> </w:t>
            </w:r>
            <w:r w:rsidR="00AC53A6">
              <w:t xml:space="preserve"> </w:t>
            </w:r>
            <w:r w:rsidR="00FA4D58">
              <w:t xml:space="preserve"> </w:t>
            </w:r>
            <w:r w:rsidR="00AC53A6">
              <w:t>0</w:t>
            </w:r>
            <w:r w:rsidRPr="00071D83">
              <w:t>.8</w:t>
            </w:r>
            <w:r w:rsidR="00724C19">
              <w:t>58</w:t>
            </w:r>
          </w:p>
        </w:tc>
      </w:tr>
      <w:tr w:rsidR="00071D83" w:rsidRPr="00071D83" w14:paraId="34601464" w14:textId="77777777" w:rsidTr="00071D83">
        <w:tc>
          <w:tcPr>
            <w:tcW w:w="2254" w:type="dxa"/>
          </w:tcPr>
          <w:p w14:paraId="4971B23B" w14:textId="77777777" w:rsidR="00071D83" w:rsidRPr="00071D83" w:rsidRDefault="00071D83" w:rsidP="004B261B">
            <w:r w:rsidRPr="00071D83">
              <w:t>Black</w:t>
            </w:r>
          </w:p>
        </w:tc>
        <w:tc>
          <w:tcPr>
            <w:tcW w:w="2254" w:type="dxa"/>
          </w:tcPr>
          <w:p w14:paraId="29CF6158" w14:textId="4E9DB6CC" w:rsidR="00071D83" w:rsidRPr="00071D83" w:rsidRDefault="00AC53A6" w:rsidP="004B261B">
            <w:r>
              <w:t>0</w:t>
            </w:r>
            <w:r w:rsidR="00071D83" w:rsidRPr="00071D83">
              <w:t>.12</w:t>
            </w:r>
            <w:r>
              <w:t>9</w:t>
            </w:r>
          </w:p>
        </w:tc>
        <w:tc>
          <w:tcPr>
            <w:tcW w:w="2254" w:type="dxa"/>
          </w:tcPr>
          <w:p w14:paraId="13D633A1" w14:textId="5BE192AD" w:rsidR="00071D83" w:rsidRPr="00071D83" w:rsidRDefault="00071D83" w:rsidP="004B261B">
            <w:r w:rsidRPr="00071D83">
              <w:t>-.062</w:t>
            </w:r>
            <w:r w:rsidR="00AC53A6">
              <w:t>3</w:t>
            </w:r>
          </w:p>
        </w:tc>
        <w:tc>
          <w:tcPr>
            <w:tcW w:w="2254" w:type="dxa"/>
          </w:tcPr>
          <w:p w14:paraId="1B8765FB" w14:textId="661C126F" w:rsidR="00071D83" w:rsidRPr="00071D83" w:rsidRDefault="00071D83" w:rsidP="004B261B">
            <w:r w:rsidRPr="00071D83">
              <w:t>1.72</w:t>
            </w:r>
            <w:r w:rsidR="00AC53A6">
              <w:t>4</w:t>
            </w:r>
            <w:r w:rsidRPr="00071D83">
              <w:t xml:space="preserve"> </w:t>
            </w:r>
            <w:r w:rsidR="00724C19">
              <w:t xml:space="preserve">      </w:t>
            </w:r>
            <w:r w:rsidRPr="00071D83">
              <w:t xml:space="preserve"> </w:t>
            </w:r>
            <w:r w:rsidR="00FA4D58">
              <w:t xml:space="preserve"> </w:t>
            </w:r>
            <w:r w:rsidRPr="00071D83">
              <w:t xml:space="preserve"> </w:t>
            </w:r>
            <w:r w:rsidR="00AC53A6">
              <w:t xml:space="preserve"> 0</w:t>
            </w:r>
            <w:r w:rsidRPr="00071D83">
              <w:t>.80</w:t>
            </w:r>
            <w:r w:rsidR="00AC53A6">
              <w:t>5</w:t>
            </w:r>
          </w:p>
        </w:tc>
      </w:tr>
      <w:tr w:rsidR="00071D83" w:rsidRPr="00071D83" w14:paraId="1930F113" w14:textId="77777777" w:rsidTr="00071D83">
        <w:tc>
          <w:tcPr>
            <w:tcW w:w="2254" w:type="dxa"/>
          </w:tcPr>
          <w:p w14:paraId="64FB21BC" w14:textId="77777777" w:rsidR="00071D83" w:rsidRPr="00071D83" w:rsidRDefault="00071D83" w:rsidP="004B261B">
            <w:r w:rsidRPr="00071D83">
              <w:t>Other</w:t>
            </w:r>
          </w:p>
        </w:tc>
        <w:tc>
          <w:tcPr>
            <w:tcW w:w="2254" w:type="dxa"/>
          </w:tcPr>
          <w:p w14:paraId="114A083C" w14:textId="137A85AE" w:rsidR="00071D83" w:rsidRPr="00071D83" w:rsidRDefault="00AC53A6" w:rsidP="004B261B">
            <w:r>
              <w:t>0</w:t>
            </w:r>
            <w:r w:rsidR="00071D83" w:rsidRPr="00071D83">
              <w:t>.02</w:t>
            </w:r>
            <w:r w:rsidR="00724C19">
              <w:t>3</w:t>
            </w:r>
            <w:r>
              <w:t>8</w:t>
            </w:r>
          </w:p>
        </w:tc>
        <w:tc>
          <w:tcPr>
            <w:tcW w:w="2254" w:type="dxa"/>
          </w:tcPr>
          <w:p w14:paraId="602A9E97" w14:textId="3E5CE694" w:rsidR="00071D83" w:rsidRPr="00071D83" w:rsidRDefault="00071D83" w:rsidP="004B261B">
            <w:r w:rsidRPr="00071D83">
              <w:t>-.056</w:t>
            </w:r>
            <w:r w:rsidR="00AC53A6">
              <w:t>2</w:t>
            </w:r>
          </w:p>
        </w:tc>
        <w:tc>
          <w:tcPr>
            <w:tcW w:w="2254" w:type="dxa"/>
          </w:tcPr>
          <w:p w14:paraId="5E12FAEB" w14:textId="5DFC1719" w:rsidR="00071D83" w:rsidRPr="00071D83" w:rsidRDefault="00071D83" w:rsidP="004B261B">
            <w:r w:rsidRPr="00071D83">
              <w:t>1.14</w:t>
            </w:r>
            <w:r w:rsidR="00AC53A6">
              <w:t>4</w:t>
            </w:r>
            <w:r w:rsidRPr="00071D83">
              <w:t xml:space="preserve">  </w:t>
            </w:r>
            <w:r w:rsidR="00724C19">
              <w:t xml:space="preserve">      </w:t>
            </w:r>
            <w:r w:rsidRPr="00071D83">
              <w:t xml:space="preserve"> </w:t>
            </w:r>
            <w:r w:rsidR="00AC53A6">
              <w:t xml:space="preserve"> </w:t>
            </w:r>
            <w:r w:rsidR="00FA4D58">
              <w:t xml:space="preserve"> </w:t>
            </w:r>
            <w:r w:rsidR="00AC53A6">
              <w:t>0</w:t>
            </w:r>
            <w:r w:rsidRPr="00071D83">
              <w:t>.751</w:t>
            </w:r>
          </w:p>
        </w:tc>
      </w:tr>
      <w:tr w:rsidR="00071D83" w:rsidRPr="00071D83" w14:paraId="0D172F90" w14:textId="77777777" w:rsidTr="00071D83">
        <w:tc>
          <w:tcPr>
            <w:tcW w:w="2254" w:type="dxa"/>
          </w:tcPr>
          <w:p w14:paraId="059D285E" w14:textId="77777777" w:rsidR="00071D83" w:rsidRPr="00071D83" w:rsidRDefault="00071D83" w:rsidP="004B261B"/>
        </w:tc>
        <w:tc>
          <w:tcPr>
            <w:tcW w:w="2254" w:type="dxa"/>
          </w:tcPr>
          <w:p w14:paraId="7922560B" w14:textId="77777777" w:rsidR="00071D83" w:rsidRPr="00071D83" w:rsidRDefault="00071D83" w:rsidP="004B261B"/>
        </w:tc>
        <w:tc>
          <w:tcPr>
            <w:tcW w:w="2254" w:type="dxa"/>
          </w:tcPr>
          <w:p w14:paraId="354BD12B" w14:textId="77777777" w:rsidR="00071D83" w:rsidRPr="00071D83" w:rsidRDefault="00071D83" w:rsidP="004B261B"/>
        </w:tc>
        <w:tc>
          <w:tcPr>
            <w:tcW w:w="2254" w:type="dxa"/>
          </w:tcPr>
          <w:p w14:paraId="38A42B20" w14:textId="77777777" w:rsidR="00071D83" w:rsidRPr="00071D83" w:rsidRDefault="00071D83" w:rsidP="004B261B"/>
        </w:tc>
      </w:tr>
      <w:tr w:rsidR="00071D83" w:rsidRPr="00071D83" w14:paraId="6A9CD046" w14:textId="77777777" w:rsidTr="00071D83">
        <w:tc>
          <w:tcPr>
            <w:tcW w:w="2254" w:type="dxa"/>
          </w:tcPr>
          <w:p w14:paraId="4D885EFC" w14:textId="5D7240D6" w:rsidR="00071D83" w:rsidRPr="00071D83" w:rsidRDefault="00071D83" w:rsidP="004B261B">
            <w:r w:rsidRPr="00071D83">
              <w:t>Total</w:t>
            </w:r>
            <w:r>
              <w:t xml:space="preserve"> HLA</w:t>
            </w:r>
            <w:r w:rsidR="00633E46">
              <w:t xml:space="preserve"> mismatch</w:t>
            </w:r>
          </w:p>
        </w:tc>
        <w:tc>
          <w:tcPr>
            <w:tcW w:w="2254" w:type="dxa"/>
          </w:tcPr>
          <w:p w14:paraId="03B0C1D1" w14:textId="15CE87D0" w:rsidR="00071D83" w:rsidRPr="00071D83" w:rsidRDefault="00AC53A6" w:rsidP="004B261B">
            <w:r>
              <w:t>0</w:t>
            </w:r>
            <w:r w:rsidR="00071D83" w:rsidRPr="00071D83">
              <w:t>.2</w:t>
            </w:r>
            <w:r w:rsidR="00724C19">
              <w:t>9</w:t>
            </w:r>
            <w:r>
              <w:t>2</w:t>
            </w:r>
          </w:p>
        </w:tc>
        <w:tc>
          <w:tcPr>
            <w:tcW w:w="2254" w:type="dxa"/>
          </w:tcPr>
          <w:p w14:paraId="2F08215B" w14:textId="00BBBDCC" w:rsidR="00071D83" w:rsidRPr="00071D83" w:rsidRDefault="00071D83" w:rsidP="004B261B">
            <w:r w:rsidRPr="00071D83">
              <w:t>-.037</w:t>
            </w:r>
            <w:r w:rsidR="00AC53A6">
              <w:t>9</w:t>
            </w:r>
          </w:p>
        </w:tc>
        <w:tc>
          <w:tcPr>
            <w:tcW w:w="2254" w:type="dxa"/>
          </w:tcPr>
          <w:p w14:paraId="65F45CE6" w14:textId="048AEFB5" w:rsidR="00071D83" w:rsidRPr="00071D83" w:rsidRDefault="00AC53A6" w:rsidP="004B261B">
            <w:r>
              <w:t>0</w:t>
            </w:r>
            <w:r w:rsidR="00071D83" w:rsidRPr="00071D83">
              <w:t>.96</w:t>
            </w:r>
            <w:r>
              <w:t>7</w:t>
            </w:r>
            <w:r w:rsidR="00071D83" w:rsidRPr="00071D83">
              <w:t xml:space="preserve">  </w:t>
            </w:r>
            <w:r w:rsidR="00724C19">
              <w:t xml:space="preserve">         </w:t>
            </w:r>
            <w:r w:rsidR="00071D83" w:rsidRPr="00071D83">
              <w:t xml:space="preserve"> </w:t>
            </w:r>
            <w:r>
              <w:t>0</w:t>
            </w:r>
            <w:r w:rsidR="00071D83" w:rsidRPr="00071D83">
              <w:t>.98</w:t>
            </w:r>
            <w:r>
              <w:t>1</w:t>
            </w:r>
          </w:p>
        </w:tc>
      </w:tr>
      <w:tr w:rsidR="00071D83" w:rsidRPr="00071D83" w14:paraId="4FDD5402" w14:textId="77777777" w:rsidTr="00071D83">
        <w:tc>
          <w:tcPr>
            <w:tcW w:w="2254" w:type="dxa"/>
          </w:tcPr>
          <w:p w14:paraId="1CEEFCC7" w14:textId="08DBB96A" w:rsidR="00071D83" w:rsidRPr="00071D83" w:rsidRDefault="00071D83" w:rsidP="004B261B">
            <w:r w:rsidRPr="00071D83">
              <w:t>R</w:t>
            </w:r>
            <w:r>
              <w:t>ecipient age</w:t>
            </w:r>
          </w:p>
        </w:tc>
        <w:tc>
          <w:tcPr>
            <w:tcW w:w="2254" w:type="dxa"/>
          </w:tcPr>
          <w:p w14:paraId="17640EA0" w14:textId="671AD069" w:rsidR="00071D83" w:rsidRPr="00071D83" w:rsidRDefault="00071D83" w:rsidP="004B261B">
            <w:r w:rsidRPr="00071D83">
              <w:t>.25</w:t>
            </w:r>
            <w:r w:rsidR="00AC53A6">
              <w:t>2</w:t>
            </w:r>
          </w:p>
        </w:tc>
        <w:tc>
          <w:tcPr>
            <w:tcW w:w="2254" w:type="dxa"/>
          </w:tcPr>
          <w:p w14:paraId="7491C9AB" w14:textId="0ABA48D4" w:rsidR="00071D83" w:rsidRPr="00071D83" w:rsidRDefault="00071D83" w:rsidP="004B261B">
            <w:r w:rsidRPr="00071D83">
              <w:t>.0</w:t>
            </w:r>
            <w:r w:rsidR="00724C19">
              <w:t>13</w:t>
            </w:r>
            <w:r w:rsidR="00AC53A6">
              <w:t>7</w:t>
            </w:r>
          </w:p>
        </w:tc>
        <w:tc>
          <w:tcPr>
            <w:tcW w:w="2254" w:type="dxa"/>
          </w:tcPr>
          <w:p w14:paraId="17F29225" w14:textId="1A5969AE" w:rsidR="00071D83" w:rsidRPr="00071D83" w:rsidRDefault="00AC53A6" w:rsidP="004B261B">
            <w:r>
              <w:t>0</w:t>
            </w:r>
            <w:r w:rsidR="00071D83" w:rsidRPr="00071D83">
              <w:t xml:space="preserve">.916  </w:t>
            </w:r>
            <w:r w:rsidR="00724C19">
              <w:t xml:space="preserve">         </w:t>
            </w:r>
            <w:r w:rsidR="00071D83" w:rsidRPr="00071D83">
              <w:t xml:space="preserve"> 1.03</w:t>
            </w:r>
            <w:r>
              <w:t>3</w:t>
            </w:r>
          </w:p>
        </w:tc>
      </w:tr>
      <w:tr w:rsidR="00071D83" w:rsidRPr="00071D83" w14:paraId="52E4229B" w14:textId="77777777" w:rsidTr="00071D83">
        <w:tc>
          <w:tcPr>
            <w:tcW w:w="2254" w:type="dxa"/>
          </w:tcPr>
          <w:p w14:paraId="78EC9DE6" w14:textId="73A4A467" w:rsidR="00071D83" w:rsidRPr="00071D83" w:rsidRDefault="00071D83" w:rsidP="004B261B">
            <w:r w:rsidRPr="00071D83">
              <w:t>D</w:t>
            </w:r>
            <w:r>
              <w:t>onor age</w:t>
            </w:r>
          </w:p>
        </w:tc>
        <w:tc>
          <w:tcPr>
            <w:tcW w:w="2254" w:type="dxa"/>
          </w:tcPr>
          <w:p w14:paraId="28728435" w14:textId="50CDDB9D" w:rsidR="00071D83" w:rsidRPr="00071D83" w:rsidRDefault="00071D83" w:rsidP="004B261B">
            <w:r w:rsidRPr="00071D83">
              <w:t>.2</w:t>
            </w:r>
            <w:r w:rsidR="00724C19">
              <w:t>30</w:t>
            </w:r>
          </w:p>
        </w:tc>
        <w:tc>
          <w:tcPr>
            <w:tcW w:w="2254" w:type="dxa"/>
          </w:tcPr>
          <w:p w14:paraId="4C469E46" w14:textId="5E672852" w:rsidR="00071D83" w:rsidRPr="00071D83" w:rsidRDefault="00071D83" w:rsidP="004B261B">
            <w:r w:rsidRPr="00071D83">
              <w:t>-.01</w:t>
            </w:r>
            <w:r w:rsidR="00724C19">
              <w:t>7</w:t>
            </w:r>
            <w:r w:rsidR="00AC53A6">
              <w:t>5</w:t>
            </w:r>
          </w:p>
        </w:tc>
        <w:tc>
          <w:tcPr>
            <w:tcW w:w="2254" w:type="dxa"/>
          </w:tcPr>
          <w:p w14:paraId="4C32C609" w14:textId="7F953684" w:rsidR="00071D83" w:rsidRPr="00071D83" w:rsidRDefault="00AC53A6" w:rsidP="004B261B">
            <w:r>
              <w:t>0</w:t>
            </w:r>
            <w:r w:rsidR="00071D83" w:rsidRPr="00071D83">
              <w:t>.</w:t>
            </w:r>
            <w:r w:rsidR="00724C19">
              <w:t>852</w:t>
            </w:r>
            <w:r w:rsidR="00071D83" w:rsidRPr="00071D83">
              <w:t xml:space="preserve"> </w:t>
            </w:r>
            <w:r w:rsidR="00724C19">
              <w:t xml:space="preserve">           </w:t>
            </w:r>
            <w:r>
              <w:t>0</w:t>
            </w:r>
            <w:r w:rsidR="00071D83" w:rsidRPr="00071D83">
              <w:t xml:space="preserve"> .9</w:t>
            </w:r>
            <w:r w:rsidR="00724C19">
              <w:t>52</w:t>
            </w:r>
          </w:p>
        </w:tc>
      </w:tr>
      <w:tr w:rsidR="00071D83" w:rsidRPr="00071D83" w14:paraId="67E4660E" w14:textId="77777777" w:rsidTr="00071D83">
        <w:tc>
          <w:tcPr>
            <w:tcW w:w="2254" w:type="dxa"/>
          </w:tcPr>
          <w:p w14:paraId="15107E43" w14:textId="154C028A" w:rsidR="00071D83" w:rsidRPr="00071D83" w:rsidRDefault="00071D83" w:rsidP="004B261B">
            <w:r w:rsidRPr="00071D83">
              <w:t>C</w:t>
            </w:r>
            <w:r>
              <w:t>old ischemia time</w:t>
            </w:r>
          </w:p>
        </w:tc>
        <w:tc>
          <w:tcPr>
            <w:tcW w:w="2254" w:type="dxa"/>
          </w:tcPr>
          <w:p w14:paraId="34C87DAC" w14:textId="3A81394E" w:rsidR="00071D83" w:rsidRPr="00071D83" w:rsidRDefault="00071D83" w:rsidP="004B261B">
            <w:r w:rsidRPr="00071D83">
              <w:t>-.4</w:t>
            </w:r>
            <w:r w:rsidR="00AC53A6">
              <w:t>89</w:t>
            </w:r>
          </w:p>
        </w:tc>
        <w:tc>
          <w:tcPr>
            <w:tcW w:w="2254" w:type="dxa"/>
          </w:tcPr>
          <w:p w14:paraId="0A8A0535" w14:textId="7191FAB8" w:rsidR="00071D83" w:rsidRPr="00071D83" w:rsidRDefault="00071D83" w:rsidP="004B261B">
            <w:r w:rsidRPr="00071D83">
              <w:t>-.000</w:t>
            </w:r>
            <w:r w:rsidR="00AC53A6">
              <w:t>1</w:t>
            </w:r>
          </w:p>
        </w:tc>
        <w:tc>
          <w:tcPr>
            <w:tcW w:w="2254" w:type="dxa"/>
          </w:tcPr>
          <w:p w14:paraId="6BF66DEF" w14:textId="07A30A04" w:rsidR="00071D83" w:rsidRPr="00071D83" w:rsidRDefault="00AC53A6" w:rsidP="004B261B">
            <w:r>
              <w:t>0</w:t>
            </w:r>
            <w:r w:rsidR="00071D83" w:rsidRPr="00071D83">
              <w:t>.82</w:t>
            </w:r>
            <w:r w:rsidR="00724C19">
              <w:t>0</w:t>
            </w:r>
            <w:r w:rsidR="00071D83" w:rsidRPr="00071D83">
              <w:t xml:space="preserve">  </w:t>
            </w:r>
            <w:r w:rsidR="00724C19">
              <w:t xml:space="preserve">         </w:t>
            </w:r>
            <w:r w:rsidR="00071D83" w:rsidRPr="00071D83">
              <w:t xml:space="preserve"> 1.0</w:t>
            </w:r>
            <w:r w:rsidR="00724C19">
              <w:t>70</w:t>
            </w:r>
          </w:p>
        </w:tc>
      </w:tr>
      <w:tr w:rsidR="00071D83" w:rsidRPr="00071D83" w14:paraId="3189F60E" w14:textId="77777777" w:rsidTr="00071D83">
        <w:tc>
          <w:tcPr>
            <w:tcW w:w="2254" w:type="dxa"/>
          </w:tcPr>
          <w:p w14:paraId="402C0738" w14:textId="26FEBF92" w:rsidR="00071D83" w:rsidRPr="00071D83" w:rsidRDefault="00071D83" w:rsidP="004B261B">
            <w:r>
              <w:t>CRF</w:t>
            </w:r>
          </w:p>
        </w:tc>
        <w:tc>
          <w:tcPr>
            <w:tcW w:w="2254" w:type="dxa"/>
          </w:tcPr>
          <w:p w14:paraId="741DCAE7" w14:textId="63A5DC49" w:rsidR="00071D83" w:rsidRPr="00071D83" w:rsidRDefault="00071D83" w:rsidP="004B261B">
            <w:r w:rsidRPr="00071D83">
              <w:t>-.044</w:t>
            </w:r>
          </w:p>
        </w:tc>
        <w:tc>
          <w:tcPr>
            <w:tcW w:w="2254" w:type="dxa"/>
          </w:tcPr>
          <w:p w14:paraId="35FDFEC6" w14:textId="4FED92C2" w:rsidR="00071D83" w:rsidRPr="00071D83" w:rsidRDefault="00071D83" w:rsidP="004B261B">
            <w:r w:rsidRPr="00071D83">
              <w:t>.022</w:t>
            </w:r>
            <w:r w:rsidR="00724C19">
              <w:t>4</w:t>
            </w:r>
          </w:p>
        </w:tc>
        <w:tc>
          <w:tcPr>
            <w:tcW w:w="2254" w:type="dxa"/>
          </w:tcPr>
          <w:p w14:paraId="6C23B955" w14:textId="7B766238" w:rsidR="00071D83" w:rsidRPr="00071D83" w:rsidRDefault="00AC53A6" w:rsidP="004B261B">
            <w:r>
              <w:t>0</w:t>
            </w:r>
            <w:r w:rsidR="00071D83" w:rsidRPr="00071D83">
              <w:t>.78</w:t>
            </w:r>
            <w:r w:rsidR="00724C19">
              <w:t>6</w:t>
            </w:r>
            <w:r w:rsidR="00071D83" w:rsidRPr="00071D83">
              <w:t xml:space="preserve">   </w:t>
            </w:r>
            <w:r w:rsidR="00724C19">
              <w:t xml:space="preserve">         </w:t>
            </w:r>
            <w:r w:rsidR="00071D83" w:rsidRPr="00071D83">
              <w:t>1.09</w:t>
            </w:r>
            <w:r w:rsidR="00724C19">
              <w:t>2</w:t>
            </w:r>
          </w:p>
        </w:tc>
      </w:tr>
      <w:tr w:rsidR="00071D83" w:rsidRPr="00071D83" w14:paraId="644D385B" w14:textId="77777777" w:rsidTr="00071D83">
        <w:tc>
          <w:tcPr>
            <w:tcW w:w="2254" w:type="dxa"/>
          </w:tcPr>
          <w:p w14:paraId="14B13A73" w14:textId="3AADFCBE" w:rsidR="00071D83" w:rsidRPr="00071D83" w:rsidRDefault="00071D83" w:rsidP="004B261B">
            <w:r w:rsidRPr="00071D83">
              <w:t>e</w:t>
            </w:r>
            <w:r>
              <w:t>GFR 3 months post-transplant</w:t>
            </w:r>
          </w:p>
        </w:tc>
        <w:tc>
          <w:tcPr>
            <w:tcW w:w="2254" w:type="dxa"/>
          </w:tcPr>
          <w:p w14:paraId="6E1C0C91" w14:textId="744102D0" w:rsidR="00071D83" w:rsidRPr="00071D83" w:rsidRDefault="00071D83" w:rsidP="004B261B">
            <w:r w:rsidRPr="00071D83">
              <w:t>-.18</w:t>
            </w:r>
            <w:r w:rsidR="00724C19">
              <w:t>5</w:t>
            </w:r>
          </w:p>
        </w:tc>
        <w:tc>
          <w:tcPr>
            <w:tcW w:w="2254" w:type="dxa"/>
          </w:tcPr>
          <w:p w14:paraId="451AF8C2" w14:textId="49CF1C89" w:rsidR="00071D83" w:rsidRPr="00071D83" w:rsidRDefault="00071D83" w:rsidP="004B261B">
            <w:r w:rsidRPr="00071D83">
              <w:t>-.01</w:t>
            </w:r>
            <w:r w:rsidR="00724C19">
              <w:t>1</w:t>
            </w:r>
          </w:p>
        </w:tc>
        <w:tc>
          <w:tcPr>
            <w:tcW w:w="2254" w:type="dxa"/>
          </w:tcPr>
          <w:p w14:paraId="36C5FB7A" w14:textId="00CAB45F" w:rsidR="00071D83" w:rsidRPr="00071D83" w:rsidRDefault="00AC53A6" w:rsidP="004B261B">
            <w:r>
              <w:t>0</w:t>
            </w:r>
            <w:r w:rsidR="00071D83" w:rsidRPr="00071D83">
              <w:t xml:space="preserve">.527  </w:t>
            </w:r>
            <w:r w:rsidR="00724C19">
              <w:t xml:space="preserve">         </w:t>
            </w:r>
            <w:r w:rsidR="00071D83" w:rsidRPr="00071D83">
              <w:t xml:space="preserve"> 1.54</w:t>
            </w:r>
            <w:r>
              <w:t>6</w:t>
            </w:r>
          </w:p>
        </w:tc>
      </w:tr>
      <w:tr w:rsidR="00071D83" w:rsidRPr="00071D83" w14:paraId="78ED3DE2" w14:textId="77777777" w:rsidTr="00071D83">
        <w:tc>
          <w:tcPr>
            <w:tcW w:w="2254" w:type="dxa"/>
          </w:tcPr>
          <w:p w14:paraId="0177EE61" w14:textId="77777777" w:rsidR="00071D83" w:rsidRPr="00071D83" w:rsidRDefault="00071D83" w:rsidP="004B261B"/>
        </w:tc>
        <w:tc>
          <w:tcPr>
            <w:tcW w:w="2254" w:type="dxa"/>
          </w:tcPr>
          <w:p w14:paraId="7100A141" w14:textId="77777777" w:rsidR="00071D83" w:rsidRPr="00071D83" w:rsidRDefault="00071D83" w:rsidP="004B261B"/>
        </w:tc>
        <w:tc>
          <w:tcPr>
            <w:tcW w:w="2254" w:type="dxa"/>
          </w:tcPr>
          <w:p w14:paraId="40372649" w14:textId="77777777" w:rsidR="00071D83" w:rsidRPr="00071D83" w:rsidRDefault="00071D83" w:rsidP="004B261B"/>
        </w:tc>
        <w:tc>
          <w:tcPr>
            <w:tcW w:w="2254" w:type="dxa"/>
          </w:tcPr>
          <w:p w14:paraId="1EC4A4A6" w14:textId="77777777" w:rsidR="00071D83" w:rsidRPr="00071D83" w:rsidRDefault="00071D83" w:rsidP="004B261B"/>
        </w:tc>
      </w:tr>
      <w:tr w:rsidR="00071D83" w:rsidRPr="00071D83" w14:paraId="3D3412D7" w14:textId="77777777" w:rsidTr="00071D83">
        <w:tc>
          <w:tcPr>
            <w:tcW w:w="2254" w:type="dxa"/>
          </w:tcPr>
          <w:p w14:paraId="406BEF2D" w14:textId="21C48369" w:rsidR="00071D83" w:rsidRPr="00071D83" w:rsidRDefault="00071D83" w:rsidP="004B261B">
            <w:r>
              <w:t>Extended criteria donor</w:t>
            </w:r>
          </w:p>
        </w:tc>
        <w:tc>
          <w:tcPr>
            <w:tcW w:w="2254" w:type="dxa"/>
          </w:tcPr>
          <w:p w14:paraId="07C376BB" w14:textId="77777777" w:rsidR="00071D83" w:rsidRPr="00071D83" w:rsidRDefault="00071D83" w:rsidP="004B261B"/>
        </w:tc>
        <w:tc>
          <w:tcPr>
            <w:tcW w:w="2254" w:type="dxa"/>
          </w:tcPr>
          <w:p w14:paraId="70AE8E31" w14:textId="77777777" w:rsidR="00071D83" w:rsidRPr="00071D83" w:rsidRDefault="00071D83" w:rsidP="004B261B"/>
        </w:tc>
        <w:tc>
          <w:tcPr>
            <w:tcW w:w="2254" w:type="dxa"/>
          </w:tcPr>
          <w:p w14:paraId="7391D8B8" w14:textId="77777777" w:rsidR="00071D83" w:rsidRPr="00071D83" w:rsidRDefault="00071D83" w:rsidP="004B261B"/>
        </w:tc>
      </w:tr>
      <w:tr w:rsidR="00071D83" w:rsidRPr="00071D83" w14:paraId="3CFB04C1" w14:textId="77777777" w:rsidTr="00071D83">
        <w:tc>
          <w:tcPr>
            <w:tcW w:w="2254" w:type="dxa"/>
          </w:tcPr>
          <w:p w14:paraId="11C38FA9" w14:textId="5C778DF4" w:rsidR="00071D83" w:rsidRPr="00071D83" w:rsidRDefault="00071D83" w:rsidP="004B261B">
            <w:r>
              <w:t>yes</w:t>
            </w:r>
          </w:p>
        </w:tc>
        <w:tc>
          <w:tcPr>
            <w:tcW w:w="2254" w:type="dxa"/>
          </w:tcPr>
          <w:p w14:paraId="166AF9CC" w14:textId="2F174DA4" w:rsidR="00071D83" w:rsidRPr="00071D83" w:rsidRDefault="00071D83" w:rsidP="004B261B">
            <w:r w:rsidRPr="00071D83">
              <w:t>.105</w:t>
            </w:r>
          </w:p>
        </w:tc>
        <w:tc>
          <w:tcPr>
            <w:tcW w:w="2254" w:type="dxa"/>
          </w:tcPr>
          <w:p w14:paraId="20FDD1D1" w14:textId="2BFC1552" w:rsidR="00071D83" w:rsidRPr="00071D83" w:rsidRDefault="00071D83" w:rsidP="004B261B">
            <w:r w:rsidRPr="00071D83">
              <w:t>-.02</w:t>
            </w:r>
            <w:r w:rsidR="00012146">
              <w:t>6</w:t>
            </w:r>
            <w:r w:rsidR="00AC53A6">
              <w:t>9</w:t>
            </w:r>
          </w:p>
        </w:tc>
        <w:tc>
          <w:tcPr>
            <w:tcW w:w="2254" w:type="dxa"/>
          </w:tcPr>
          <w:p w14:paraId="4466F613" w14:textId="2B0F04B5" w:rsidR="00071D83" w:rsidRPr="00071D83" w:rsidRDefault="00071D83" w:rsidP="004B261B">
            <w:r w:rsidRPr="00071D83">
              <w:t>1.16</w:t>
            </w:r>
            <w:r w:rsidR="00012146">
              <w:t>3</w:t>
            </w:r>
            <w:r w:rsidRPr="00071D83">
              <w:t xml:space="preserve">  </w:t>
            </w:r>
            <w:r w:rsidR="00FA4D58">
              <w:t xml:space="preserve">        </w:t>
            </w:r>
            <w:r w:rsidRPr="00071D83">
              <w:t xml:space="preserve"> </w:t>
            </w:r>
            <w:r w:rsidR="00AC53A6">
              <w:t>0</w:t>
            </w:r>
            <w:r w:rsidRPr="00071D83">
              <w:t>.96</w:t>
            </w:r>
            <w:r w:rsidR="00012146">
              <w:t>5</w:t>
            </w:r>
          </w:p>
        </w:tc>
      </w:tr>
    </w:tbl>
    <w:p w14:paraId="214F00A3" w14:textId="77777777" w:rsidR="00071D83" w:rsidRDefault="00071D83" w:rsidP="00071D83">
      <w:r>
        <w:tab/>
      </w:r>
    </w:p>
    <w:p w14:paraId="0A93C9B2" w14:textId="77777777" w:rsidR="00633E46" w:rsidRDefault="00071D83" w:rsidP="00071D83">
      <w:r>
        <w:t>Table 1: Standardized differences and variance ratio for propensity score analysis with IPW for graft survival</w:t>
      </w:r>
    </w:p>
    <w:p w14:paraId="2EB802A7" w14:textId="77777777" w:rsidR="00633E46" w:rsidRDefault="00633E46" w:rsidP="00071D83"/>
    <w:p w14:paraId="193F2B21" w14:textId="77777777" w:rsidR="00633E46" w:rsidRDefault="00633E46" w:rsidP="00071D83"/>
    <w:p w14:paraId="1D8AAACC" w14:textId="77777777" w:rsidR="00633E46" w:rsidRDefault="00633E46" w:rsidP="00071D83"/>
    <w:p w14:paraId="4DA3155A" w14:textId="77777777" w:rsidR="00633E46" w:rsidRDefault="00633E46" w:rsidP="00071D83"/>
    <w:p w14:paraId="65CBF45E" w14:textId="77777777" w:rsidR="00633E46" w:rsidRDefault="00633E46" w:rsidP="00071D83"/>
    <w:p w14:paraId="01BBCB91" w14:textId="77777777" w:rsidR="00633E46" w:rsidRDefault="00633E46" w:rsidP="00071D83"/>
    <w:p w14:paraId="08768BA4" w14:textId="77777777" w:rsidR="00633E46" w:rsidRDefault="00633E46" w:rsidP="00071D83"/>
    <w:p w14:paraId="30D1733B" w14:textId="77777777" w:rsidR="00633E46" w:rsidRDefault="00633E46" w:rsidP="00633E46">
      <w:r>
        <w:lastRenderedPageBreak/>
        <w:tab/>
      </w:r>
      <w:r>
        <w:tab/>
      </w:r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633E46" w:rsidRPr="00633E46" w14:paraId="75C06022" w14:textId="77777777" w:rsidTr="00BA6FA7">
        <w:tc>
          <w:tcPr>
            <w:tcW w:w="2254" w:type="dxa"/>
          </w:tcPr>
          <w:p w14:paraId="5693CA3C" w14:textId="77777777" w:rsidR="00633E46" w:rsidRPr="00633E46" w:rsidRDefault="00633E46" w:rsidP="003E4690"/>
        </w:tc>
        <w:tc>
          <w:tcPr>
            <w:tcW w:w="4508" w:type="dxa"/>
            <w:gridSpan w:val="2"/>
          </w:tcPr>
          <w:p w14:paraId="7B16004C" w14:textId="0206EAF9" w:rsidR="00633E46" w:rsidRPr="00633E46" w:rsidRDefault="00633E46" w:rsidP="00633E46">
            <w:r w:rsidRPr="00633E46">
              <w:t>Standardized</w:t>
            </w:r>
            <w:r>
              <w:t xml:space="preserve"> </w:t>
            </w:r>
            <w:r w:rsidRPr="00633E46">
              <w:t>differences</w:t>
            </w:r>
          </w:p>
        </w:tc>
        <w:tc>
          <w:tcPr>
            <w:tcW w:w="2254" w:type="dxa"/>
          </w:tcPr>
          <w:p w14:paraId="16166F81" w14:textId="77777777" w:rsidR="00633E46" w:rsidRPr="00633E46" w:rsidRDefault="00633E46" w:rsidP="003E4690">
            <w:r w:rsidRPr="00633E46">
              <w:t>Variance ratio</w:t>
            </w:r>
          </w:p>
        </w:tc>
      </w:tr>
      <w:tr w:rsidR="00633E46" w:rsidRPr="00633E46" w14:paraId="5E162CDB" w14:textId="77777777" w:rsidTr="00633E46">
        <w:tc>
          <w:tcPr>
            <w:tcW w:w="2254" w:type="dxa"/>
          </w:tcPr>
          <w:p w14:paraId="7034E1FF" w14:textId="77777777" w:rsidR="00633E46" w:rsidRPr="00633E46" w:rsidRDefault="00633E46" w:rsidP="003E4690"/>
        </w:tc>
        <w:tc>
          <w:tcPr>
            <w:tcW w:w="2254" w:type="dxa"/>
          </w:tcPr>
          <w:p w14:paraId="37CEF856" w14:textId="77777777" w:rsidR="00633E46" w:rsidRPr="00633E46" w:rsidRDefault="00633E46" w:rsidP="003E4690">
            <w:r w:rsidRPr="00633E46">
              <w:t>Raw</w:t>
            </w:r>
          </w:p>
        </w:tc>
        <w:tc>
          <w:tcPr>
            <w:tcW w:w="2254" w:type="dxa"/>
          </w:tcPr>
          <w:p w14:paraId="1A19C918" w14:textId="77777777" w:rsidR="00633E46" w:rsidRPr="00633E46" w:rsidRDefault="00633E46" w:rsidP="003E4690">
            <w:r w:rsidRPr="00633E46">
              <w:t>Weighted</w:t>
            </w:r>
          </w:p>
        </w:tc>
        <w:tc>
          <w:tcPr>
            <w:tcW w:w="2254" w:type="dxa"/>
          </w:tcPr>
          <w:p w14:paraId="6A446CFE" w14:textId="18A909EE" w:rsidR="00633E46" w:rsidRPr="00633E46" w:rsidRDefault="00633E46" w:rsidP="003E4690">
            <w:r w:rsidRPr="00633E46">
              <w:t xml:space="preserve">Raw   </w:t>
            </w:r>
            <w:r w:rsidR="007E1170">
              <w:t xml:space="preserve">      </w:t>
            </w:r>
            <w:r w:rsidRPr="00633E46">
              <w:t>Weighted</w:t>
            </w:r>
          </w:p>
        </w:tc>
      </w:tr>
      <w:tr w:rsidR="00633E46" w:rsidRPr="00633E46" w14:paraId="74840F6E" w14:textId="77777777" w:rsidTr="00633E46">
        <w:tc>
          <w:tcPr>
            <w:tcW w:w="2254" w:type="dxa"/>
          </w:tcPr>
          <w:p w14:paraId="13C3AC92" w14:textId="77777777" w:rsidR="00633E46" w:rsidRPr="00633E46" w:rsidRDefault="00633E46" w:rsidP="003E4690"/>
        </w:tc>
        <w:tc>
          <w:tcPr>
            <w:tcW w:w="2254" w:type="dxa"/>
          </w:tcPr>
          <w:p w14:paraId="54C01CCD" w14:textId="77777777" w:rsidR="00633E46" w:rsidRPr="00633E46" w:rsidRDefault="00633E46" w:rsidP="003E4690"/>
        </w:tc>
        <w:tc>
          <w:tcPr>
            <w:tcW w:w="2254" w:type="dxa"/>
          </w:tcPr>
          <w:p w14:paraId="691DD46A" w14:textId="77777777" w:rsidR="00633E46" w:rsidRPr="00633E46" w:rsidRDefault="00633E46" w:rsidP="003E4690"/>
        </w:tc>
        <w:tc>
          <w:tcPr>
            <w:tcW w:w="2254" w:type="dxa"/>
          </w:tcPr>
          <w:p w14:paraId="386ACE96" w14:textId="77777777" w:rsidR="00633E46" w:rsidRPr="00633E46" w:rsidRDefault="00633E46" w:rsidP="003E4690"/>
        </w:tc>
      </w:tr>
      <w:tr w:rsidR="00633E46" w:rsidRPr="00633E46" w14:paraId="217DCE3B" w14:textId="77777777" w:rsidTr="00633E46">
        <w:tc>
          <w:tcPr>
            <w:tcW w:w="2254" w:type="dxa"/>
          </w:tcPr>
          <w:p w14:paraId="0950DEFB" w14:textId="7BE51755" w:rsidR="00633E46" w:rsidRPr="00633E46" w:rsidRDefault="00633E46" w:rsidP="003E4690">
            <w:r w:rsidRPr="00633E46">
              <w:t>Steroids</w:t>
            </w:r>
            <w:r>
              <w:t xml:space="preserve"> protocol</w:t>
            </w:r>
          </w:p>
        </w:tc>
        <w:tc>
          <w:tcPr>
            <w:tcW w:w="2254" w:type="dxa"/>
          </w:tcPr>
          <w:p w14:paraId="7E870BEF" w14:textId="77777777" w:rsidR="00633E46" w:rsidRPr="00633E46" w:rsidRDefault="00633E46" w:rsidP="003E4690"/>
        </w:tc>
        <w:tc>
          <w:tcPr>
            <w:tcW w:w="2254" w:type="dxa"/>
          </w:tcPr>
          <w:p w14:paraId="1DE1DE57" w14:textId="77777777" w:rsidR="00633E46" w:rsidRPr="00633E46" w:rsidRDefault="00633E46" w:rsidP="003E4690"/>
        </w:tc>
        <w:tc>
          <w:tcPr>
            <w:tcW w:w="2254" w:type="dxa"/>
          </w:tcPr>
          <w:p w14:paraId="7D1B75A9" w14:textId="77777777" w:rsidR="00633E46" w:rsidRPr="00633E46" w:rsidRDefault="00633E46" w:rsidP="003E4690"/>
        </w:tc>
      </w:tr>
      <w:tr w:rsidR="00633E46" w:rsidRPr="00633E46" w14:paraId="7FD26E44" w14:textId="77777777" w:rsidTr="00633E46">
        <w:tc>
          <w:tcPr>
            <w:tcW w:w="2254" w:type="dxa"/>
          </w:tcPr>
          <w:p w14:paraId="725D6E65" w14:textId="77777777" w:rsidR="00633E46" w:rsidRPr="00633E46" w:rsidRDefault="00633E46" w:rsidP="003E4690">
            <w:r w:rsidRPr="00633E46">
              <w:t>yes</w:t>
            </w:r>
          </w:p>
        </w:tc>
        <w:tc>
          <w:tcPr>
            <w:tcW w:w="2254" w:type="dxa"/>
          </w:tcPr>
          <w:p w14:paraId="0561050B" w14:textId="67295E82" w:rsidR="00633E46" w:rsidRPr="00633E46" w:rsidRDefault="00633E46" w:rsidP="003E4690">
            <w:r w:rsidRPr="00633E46">
              <w:t>-</w:t>
            </w:r>
            <w:r w:rsidR="00E776FB">
              <w:t>0</w:t>
            </w:r>
            <w:r w:rsidRPr="00633E46">
              <w:t>.15</w:t>
            </w:r>
            <w:r w:rsidR="00E776FB">
              <w:t>8</w:t>
            </w:r>
          </w:p>
        </w:tc>
        <w:tc>
          <w:tcPr>
            <w:tcW w:w="2254" w:type="dxa"/>
          </w:tcPr>
          <w:p w14:paraId="760B1D48" w14:textId="391B997D" w:rsidR="00633E46" w:rsidRPr="00633E46" w:rsidRDefault="00E776FB" w:rsidP="003E4690">
            <w:r>
              <w:t>0</w:t>
            </w:r>
            <w:r w:rsidR="00633E46" w:rsidRPr="00633E46">
              <w:t>.10</w:t>
            </w:r>
            <w:r w:rsidR="007E1170">
              <w:t>6</w:t>
            </w:r>
          </w:p>
        </w:tc>
        <w:tc>
          <w:tcPr>
            <w:tcW w:w="2254" w:type="dxa"/>
          </w:tcPr>
          <w:p w14:paraId="236F4C64" w14:textId="10E2449B" w:rsidR="00633E46" w:rsidRPr="00633E46" w:rsidRDefault="00633E46" w:rsidP="003E4690">
            <w:r w:rsidRPr="00633E46">
              <w:t>1.43</w:t>
            </w:r>
            <w:r w:rsidR="00E776FB">
              <w:t>6</w:t>
            </w:r>
            <w:r w:rsidRPr="00633E46">
              <w:t xml:space="preserve">  </w:t>
            </w:r>
            <w:r w:rsidR="007E1170">
              <w:t xml:space="preserve">     </w:t>
            </w:r>
            <w:r w:rsidR="00E776FB">
              <w:t xml:space="preserve"> </w:t>
            </w:r>
            <w:r w:rsidRPr="00633E46">
              <w:t xml:space="preserve"> </w:t>
            </w:r>
            <w:r w:rsidR="00E776FB">
              <w:t>0</w:t>
            </w:r>
            <w:r w:rsidRPr="00633E46">
              <w:t>.821</w:t>
            </w:r>
          </w:p>
        </w:tc>
      </w:tr>
      <w:tr w:rsidR="00633E46" w:rsidRPr="00633E46" w14:paraId="15144416" w14:textId="77777777" w:rsidTr="00633E46">
        <w:tc>
          <w:tcPr>
            <w:tcW w:w="2254" w:type="dxa"/>
          </w:tcPr>
          <w:p w14:paraId="46DD3405" w14:textId="77777777" w:rsidR="00633E46" w:rsidRPr="00633E46" w:rsidRDefault="00633E46" w:rsidP="003E4690"/>
        </w:tc>
        <w:tc>
          <w:tcPr>
            <w:tcW w:w="2254" w:type="dxa"/>
          </w:tcPr>
          <w:p w14:paraId="2F216D79" w14:textId="77777777" w:rsidR="00633E46" w:rsidRPr="00633E46" w:rsidRDefault="00633E46" w:rsidP="003E4690"/>
        </w:tc>
        <w:tc>
          <w:tcPr>
            <w:tcW w:w="2254" w:type="dxa"/>
          </w:tcPr>
          <w:p w14:paraId="307183A4" w14:textId="77777777" w:rsidR="00633E46" w:rsidRPr="00633E46" w:rsidRDefault="00633E46" w:rsidP="003E4690"/>
        </w:tc>
        <w:tc>
          <w:tcPr>
            <w:tcW w:w="2254" w:type="dxa"/>
          </w:tcPr>
          <w:p w14:paraId="0DD3E566" w14:textId="77777777" w:rsidR="00633E46" w:rsidRPr="00633E46" w:rsidRDefault="00633E46" w:rsidP="003E4690"/>
        </w:tc>
      </w:tr>
      <w:tr w:rsidR="00633E46" w:rsidRPr="00633E46" w14:paraId="4D26A6C0" w14:textId="77777777" w:rsidTr="00633E46">
        <w:tc>
          <w:tcPr>
            <w:tcW w:w="2254" w:type="dxa"/>
          </w:tcPr>
          <w:p w14:paraId="4584C527" w14:textId="3DE1B8B6" w:rsidR="00633E46" w:rsidRPr="00633E46" w:rsidRDefault="00633E46" w:rsidP="003E4690">
            <w:r>
              <w:t>Delayed graft function</w:t>
            </w:r>
          </w:p>
        </w:tc>
        <w:tc>
          <w:tcPr>
            <w:tcW w:w="2254" w:type="dxa"/>
          </w:tcPr>
          <w:p w14:paraId="118C35BF" w14:textId="77777777" w:rsidR="00633E46" w:rsidRPr="00633E46" w:rsidRDefault="00633E46" w:rsidP="003E4690"/>
        </w:tc>
        <w:tc>
          <w:tcPr>
            <w:tcW w:w="2254" w:type="dxa"/>
          </w:tcPr>
          <w:p w14:paraId="4AF6AC4A" w14:textId="77777777" w:rsidR="00633E46" w:rsidRPr="00633E46" w:rsidRDefault="00633E46" w:rsidP="003E4690"/>
        </w:tc>
        <w:tc>
          <w:tcPr>
            <w:tcW w:w="2254" w:type="dxa"/>
          </w:tcPr>
          <w:p w14:paraId="743C6CCB" w14:textId="77777777" w:rsidR="00633E46" w:rsidRPr="00633E46" w:rsidRDefault="00633E46" w:rsidP="003E4690"/>
        </w:tc>
      </w:tr>
      <w:tr w:rsidR="00633E46" w:rsidRPr="00633E46" w14:paraId="07E28DD7" w14:textId="77777777" w:rsidTr="00633E46">
        <w:tc>
          <w:tcPr>
            <w:tcW w:w="2254" w:type="dxa"/>
          </w:tcPr>
          <w:p w14:paraId="5ED7E917" w14:textId="76678BDE" w:rsidR="00633E46" w:rsidRPr="00633E46" w:rsidRDefault="00633E46" w:rsidP="003E4690">
            <w:r>
              <w:t>yes</w:t>
            </w:r>
          </w:p>
        </w:tc>
        <w:tc>
          <w:tcPr>
            <w:tcW w:w="2254" w:type="dxa"/>
          </w:tcPr>
          <w:p w14:paraId="1C16134A" w14:textId="212FF11D" w:rsidR="00633E46" w:rsidRPr="00633E46" w:rsidRDefault="00633E46" w:rsidP="003E4690">
            <w:r w:rsidRPr="00633E46">
              <w:t>-.045</w:t>
            </w:r>
            <w:r w:rsidR="00E776FB">
              <w:t>3</w:t>
            </w:r>
          </w:p>
        </w:tc>
        <w:tc>
          <w:tcPr>
            <w:tcW w:w="2254" w:type="dxa"/>
          </w:tcPr>
          <w:p w14:paraId="15EEC1FF" w14:textId="3F3DE439" w:rsidR="00633E46" w:rsidRPr="00633E46" w:rsidRDefault="00633E46" w:rsidP="003E4690">
            <w:r w:rsidRPr="00633E46">
              <w:t>.013</w:t>
            </w:r>
            <w:r w:rsidR="00E776FB">
              <w:t>8</w:t>
            </w:r>
          </w:p>
        </w:tc>
        <w:tc>
          <w:tcPr>
            <w:tcW w:w="2254" w:type="dxa"/>
          </w:tcPr>
          <w:p w14:paraId="03950B63" w14:textId="446925F7" w:rsidR="00633E46" w:rsidRPr="00633E46" w:rsidRDefault="00E776FB" w:rsidP="003E4690">
            <w:r>
              <w:t>0</w:t>
            </w:r>
            <w:r w:rsidR="00633E46" w:rsidRPr="00633E46">
              <w:t>.89</w:t>
            </w:r>
            <w:r w:rsidR="007E1170">
              <w:t>3</w:t>
            </w:r>
            <w:r w:rsidR="00633E46" w:rsidRPr="00633E46">
              <w:t xml:space="preserve">  </w:t>
            </w:r>
            <w:r w:rsidR="007E1170">
              <w:t xml:space="preserve">       </w:t>
            </w:r>
            <w:r w:rsidR="00633E46" w:rsidRPr="00633E46">
              <w:t xml:space="preserve"> 1.03</w:t>
            </w:r>
            <w:r w:rsidR="007E1170">
              <w:t>6</w:t>
            </w:r>
          </w:p>
        </w:tc>
      </w:tr>
      <w:tr w:rsidR="00633E46" w:rsidRPr="00633E46" w14:paraId="50D812E2" w14:textId="77777777" w:rsidTr="00633E46">
        <w:tc>
          <w:tcPr>
            <w:tcW w:w="2254" w:type="dxa"/>
          </w:tcPr>
          <w:p w14:paraId="19681F6A" w14:textId="77777777" w:rsidR="00633E46" w:rsidRPr="00633E46" w:rsidRDefault="00633E46" w:rsidP="003E4690"/>
        </w:tc>
        <w:tc>
          <w:tcPr>
            <w:tcW w:w="2254" w:type="dxa"/>
          </w:tcPr>
          <w:p w14:paraId="4A89E2B9" w14:textId="77777777" w:rsidR="00633E46" w:rsidRPr="00633E46" w:rsidRDefault="00633E46" w:rsidP="003E4690"/>
        </w:tc>
        <w:tc>
          <w:tcPr>
            <w:tcW w:w="2254" w:type="dxa"/>
          </w:tcPr>
          <w:p w14:paraId="26CBBC69" w14:textId="77777777" w:rsidR="00633E46" w:rsidRPr="00633E46" w:rsidRDefault="00633E46" w:rsidP="003E4690"/>
        </w:tc>
        <w:tc>
          <w:tcPr>
            <w:tcW w:w="2254" w:type="dxa"/>
          </w:tcPr>
          <w:p w14:paraId="7107BC84" w14:textId="77777777" w:rsidR="00633E46" w:rsidRPr="00633E46" w:rsidRDefault="00633E46" w:rsidP="003E4690"/>
        </w:tc>
      </w:tr>
      <w:tr w:rsidR="00633E46" w:rsidRPr="00633E46" w14:paraId="7DDB3B5C" w14:textId="77777777" w:rsidTr="00633E46">
        <w:tc>
          <w:tcPr>
            <w:tcW w:w="2254" w:type="dxa"/>
          </w:tcPr>
          <w:p w14:paraId="0C59368E" w14:textId="105C9675" w:rsidR="00633E46" w:rsidRPr="00633E46" w:rsidRDefault="00633E46" w:rsidP="003E4690">
            <w:r w:rsidRPr="00633E46">
              <w:t>R</w:t>
            </w:r>
            <w:r>
              <w:t>ecipient gender</w:t>
            </w:r>
          </w:p>
        </w:tc>
        <w:tc>
          <w:tcPr>
            <w:tcW w:w="2254" w:type="dxa"/>
          </w:tcPr>
          <w:p w14:paraId="558E9FE1" w14:textId="77777777" w:rsidR="00633E46" w:rsidRPr="00633E46" w:rsidRDefault="00633E46" w:rsidP="003E4690"/>
        </w:tc>
        <w:tc>
          <w:tcPr>
            <w:tcW w:w="2254" w:type="dxa"/>
          </w:tcPr>
          <w:p w14:paraId="5B9860B7" w14:textId="77777777" w:rsidR="00633E46" w:rsidRPr="00633E46" w:rsidRDefault="00633E46" w:rsidP="003E4690"/>
        </w:tc>
        <w:tc>
          <w:tcPr>
            <w:tcW w:w="2254" w:type="dxa"/>
          </w:tcPr>
          <w:p w14:paraId="7FC32E7C" w14:textId="77777777" w:rsidR="00633E46" w:rsidRPr="00633E46" w:rsidRDefault="00633E46" w:rsidP="003E4690"/>
        </w:tc>
      </w:tr>
      <w:tr w:rsidR="00633E46" w:rsidRPr="00633E46" w14:paraId="67615EA9" w14:textId="77777777" w:rsidTr="00633E46">
        <w:tc>
          <w:tcPr>
            <w:tcW w:w="2254" w:type="dxa"/>
          </w:tcPr>
          <w:p w14:paraId="5E81436A" w14:textId="77777777" w:rsidR="00633E46" w:rsidRPr="00633E46" w:rsidRDefault="00633E46" w:rsidP="003E4690">
            <w:r w:rsidRPr="00633E46">
              <w:t>Female</w:t>
            </w:r>
          </w:p>
        </w:tc>
        <w:tc>
          <w:tcPr>
            <w:tcW w:w="2254" w:type="dxa"/>
          </w:tcPr>
          <w:p w14:paraId="20041140" w14:textId="50634DD1" w:rsidR="00633E46" w:rsidRPr="00633E46" w:rsidRDefault="007E1170" w:rsidP="003E4690">
            <w:r>
              <w:t>&lt;0</w:t>
            </w:r>
            <w:r w:rsidR="00633E46" w:rsidRPr="00633E46">
              <w:t>.00</w:t>
            </w:r>
            <w:r w:rsidR="00E776FB">
              <w:t>1</w:t>
            </w:r>
          </w:p>
        </w:tc>
        <w:tc>
          <w:tcPr>
            <w:tcW w:w="2254" w:type="dxa"/>
          </w:tcPr>
          <w:p w14:paraId="571692A0" w14:textId="3E9AD69C" w:rsidR="00633E46" w:rsidRPr="00633E46" w:rsidRDefault="00633E46" w:rsidP="003E4690">
            <w:r w:rsidRPr="00633E46">
              <w:t>-</w:t>
            </w:r>
            <w:r w:rsidR="00E776FB">
              <w:t>0</w:t>
            </w:r>
            <w:r w:rsidRPr="00633E46">
              <w:t>.00</w:t>
            </w:r>
            <w:r w:rsidR="00E776FB">
              <w:t>8</w:t>
            </w:r>
          </w:p>
        </w:tc>
        <w:tc>
          <w:tcPr>
            <w:tcW w:w="2254" w:type="dxa"/>
          </w:tcPr>
          <w:p w14:paraId="1803DDD1" w14:textId="25836542" w:rsidR="00633E46" w:rsidRPr="00633E46" w:rsidRDefault="00E776FB" w:rsidP="003E4690">
            <w:r>
              <w:t>0</w:t>
            </w:r>
            <w:r w:rsidR="00633E46" w:rsidRPr="00633E46">
              <w:t>.99</w:t>
            </w:r>
            <w:r>
              <w:t>9</w:t>
            </w:r>
            <w:r w:rsidR="00633E46" w:rsidRPr="00633E46">
              <w:t xml:space="preserve">  </w:t>
            </w:r>
            <w:r w:rsidR="007E1170">
              <w:t xml:space="preserve">        </w:t>
            </w:r>
            <w:r>
              <w:t>0</w:t>
            </w:r>
            <w:r w:rsidR="00633E46" w:rsidRPr="00633E46">
              <w:t xml:space="preserve"> .994</w:t>
            </w:r>
          </w:p>
        </w:tc>
      </w:tr>
      <w:tr w:rsidR="00633E46" w:rsidRPr="00633E46" w14:paraId="57B5E50E" w14:textId="77777777" w:rsidTr="00633E46">
        <w:tc>
          <w:tcPr>
            <w:tcW w:w="2254" w:type="dxa"/>
          </w:tcPr>
          <w:p w14:paraId="1D795B07" w14:textId="77777777" w:rsidR="00633E46" w:rsidRPr="00633E46" w:rsidRDefault="00633E46" w:rsidP="003E4690"/>
        </w:tc>
        <w:tc>
          <w:tcPr>
            <w:tcW w:w="2254" w:type="dxa"/>
          </w:tcPr>
          <w:p w14:paraId="53A5E905" w14:textId="77777777" w:rsidR="00633E46" w:rsidRPr="00633E46" w:rsidRDefault="00633E46" w:rsidP="003E4690"/>
        </w:tc>
        <w:tc>
          <w:tcPr>
            <w:tcW w:w="2254" w:type="dxa"/>
          </w:tcPr>
          <w:p w14:paraId="1EE9379D" w14:textId="77777777" w:rsidR="00633E46" w:rsidRPr="00633E46" w:rsidRDefault="00633E46" w:rsidP="003E4690"/>
        </w:tc>
        <w:tc>
          <w:tcPr>
            <w:tcW w:w="2254" w:type="dxa"/>
          </w:tcPr>
          <w:p w14:paraId="740750DB" w14:textId="77777777" w:rsidR="00633E46" w:rsidRPr="00633E46" w:rsidRDefault="00633E46" w:rsidP="003E4690"/>
        </w:tc>
      </w:tr>
      <w:tr w:rsidR="00633E46" w:rsidRPr="00633E46" w14:paraId="6CD45590" w14:textId="77777777" w:rsidTr="00633E46">
        <w:tc>
          <w:tcPr>
            <w:tcW w:w="2254" w:type="dxa"/>
          </w:tcPr>
          <w:p w14:paraId="782141E5" w14:textId="6A80CE24" w:rsidR="00633E46" w:rsidRPr="00633E46" w:rsidRDefault="00633E46" w:rsidP="003E4690">
            <w:r w:rsidRPr="00633E46">
              <w:t>Donor</w:t>
            </w:r>
            <w:r>
              <w:t xml:space="preserve"> type</w:t>
            </w:r>
          </w:p>
        </w:tc>
        <w:tc>
          <w:tcPr>
            <w:tcW w:w="2254" w:type="dxa"/>
          </w:tcPr>
          <w:p w14:paraId="2EE9D90A" w14:textId="77777777" w:rsidR="00633E46" w:rsidRPr="00633E46" w:rsidRDefault="00633E46" w:rsidP="003E4690"/>
        </w:tc>
        <w:tc>
          <w:tcPr>
            <w:tcW w:w="2254" w:type="dxa"/>
          </w:tcPr>
          <w:p w14:paraId="5C382F5F" w14:textId="77777777" w:rsidR="00633E46" w:rsidRPr="00633E46" w:rsidRDefault="00633E46" w:rsidP="003E4690"/>
        </w:tc>
        <w:tc>
          <w:tcPr>
            <w:tcW w:w="2254" w:type="dxa"/>
          </w:tcPr>
          <w:p w14:paraId="727E2813" w14:textId="77777777" w:rsidR="00633E46" w:rsidRPr="00633E46" w:rsidRDefault="00633E46" w:rsidP="003E4690"/>
        </w:tc>
      </w:tr>
      <w:tr w:rsidR="00633E46" w:rsidRPr="00633E46" w14:paraId="6D0C96FA" w14:textId="77777777" w:rsidTr="00633E46">
        <w:tc>
          <w:tcPr>
            <w:tcW w:w="2254" w:type="dxa"/>
          </w:tcPr>
          <w:p w14:paraId="28E36E79" w14:textId="1C948F5F" w:rsidR="00633E46" w:rsidRPr="00633E46" w:rsidRDefault="00633E46" w:rsidP="003E4690">
            <w:r w:rsidRPr="00633E46">
              <w:t xml:space="preserve">Living - </w:t>
            </w:r>
            <w:r>
              <w:t>unrelated</w:t>
            </w:r>
          </w:p>
        </w:tc>
        <w:tc>
          <w:tcPr>
            <w:tcW w:w="2254" w:type="dxa"/>
          </w:tcPr>
          <w:p w14:paraId="3811E6DB" w14:textId="3CD05890" w:rsidR="00633E46" w:rsidRPr="00633E46" w:rsidRDefault="00E776FB" w:rsidP="003E4690">
            <w:r>
              <w:t>0</w:t>
            </w:r>
            <w:r w:rsidR="00633E46" w:rsidRPr="00633E46">
              <w:t>.338</w:t>
            </w:r>
          </w:p>
        </w:tc>
        <w:tc>
          <w:tcPr>
            <w:tcW w:w="2254" w:type="dxa"/>
          </w:tcPr>
          <w:p w14:paraId="21D243AA" w14:textId="1FE26002" w:rsidR="00633E46" w:rsidRPr="00633E46" w:rsidRDefault="00633E46" w:rsidP="003E4690">
            <w:r w:rsidRPr="00633E46">
              <w:t>-</w:t>
            </w:r>
            <w:r w:rsidR="00E776FB">
              <w:t>0</w:t>
            </w:r>
            <w:r w:rsidRPr="00633E46">
              <w:t>.00</w:t>
            </w:r>
            <w:r w:rsidR="00390DA0">
              <w:t>7</w:t>
            </w:r>
          </w:p>
        </w:tc>
        <w:tc>
          <w:tcPr>
            <w:tcW w:w="2254" w:type="dxa"/>
          </w:tcPr>
          <w:p w14:paraId="1A7A9E03" w14:textId="1C8333EA" w:rsidR="00633E46" w:rsidRPr="00633E46" w:rsidRDefault="00633E46" w:rsidP="003E4690">
            <w:r w:rsidRPr="00633E46">
              <w:t>2.6</w:t>
            </w:r>
            <w:r w:rsidR="00E776FB">
              <w:t>50</w:t>
            </w:r>
            <w:r w:rsidRPr="00633E46">
              <w:t xml:space="preserve">   </w:t>
            </w:r>
            <w:r w:rsidR="00390DA0">
              <w:t xml:space="preserve">     </w:t>
            </w:r>
            <w:r w:rsidR="00E776FB">
              <w:t>0</w:t>
            </w:r>
            <w:r w:rsidRPr="00633E46">
              <w:t xml:space="preserve"> .98</w:t>
            </w:r>
            <w:r w:rsidR="00E776FB">
              <w:t>3</w:t>
            </w:r>
          </w:p>
        </w:tc>
      </w:tr>
      <w:tr w:rsidR="00633E46" w:rsidRPr="00633E46" w14:paraId="37953771" w14:textId="77777777" w:rsidTr="00633E46">
        <w:tc>
          <w:tcPr>
            <w:tcW w:w="2254" w:type="dxa"/>
          </w:tcPr>
          <w:p w14:paraId="1708F660" w14:textId="77777777" w:rsidR="00633E46" w:rsidRPr="00633E46" w:rsidRDefault="00633E46" w:rsidP="003E4690">
            <w:r w:rsidRPr="00633E46">
              <w:t>DBD</w:t>
            </w:r>
          </w:p>
        </w:tc>
        <w:tc>
          <w:tcPr>
            <w:tcW w:w="2254" w:type="dxa"/>
          </w:tcPr>
          <w:p w14:paraId="4DE07699" w14:textId="2DB88743" w:rsidR="00633E46" w:rsidRPr="00633E46" w:rsidRDefault="00633E46" w:rsidP="003E4690">
            <w:r w:rsidRPr="00633E46">
              <w:t>-</w:t>
            </w:r>
            <w:r w:rsidR="00E776FB">
              <w:t>0</w:t>
            </w:r>
            <w:r w:rsidRPr="00633E46">
              <w:t>.37</w:t>
            </w:r>
            <w:r w:rsidR="00E776FB">
              <w:t>1</w:t>
            </w:r>
          </w:p>
        </w:tc>
        <w:tc>
          <w:tcPr>
            <w:tcW w:w="2254" w:type="dxa"/>
          </w:tcPr>
          <w:p w14:paraId="3732AE7D" w14:textId="1DA3B985" w:rsidR="00633E46" w:rsidRPr="00633E46" w:rsidRDefault="00633E46" w:rsidP="003E4690">
            <w:r w:rsidRPr="00633E46">
              <w:t>-.00</w:t>
            </w:r>
            <w:r w:rsidR="00390DA0">
              <w:t>7</w:t>
            </w:r>
          </w:p>
        </w:tc>
        <w:tc>
          <w:tcPr>
            <w:tcW w:w="2254" w:type="dxa"/>
          </w:tcPr>
          <w:p w14:paraId="2E5CC242" w14:textId="0D87409E" w:rsidR="00633E46" w:rsidRPr="00633E46" w:rsidRDefault="00633E46" w:rsidP="003E4690">
            <w:r w:rsidRPr="00633E46">
              <w:t>1.18</w:t>
            </w:r>
            <w:r w:rsidR="00390DA0">
              <w:t>1</w:t>
            </w:r>
            <w:r w:rsidRPr="00633E46">
              <w:t xml:space="preserve">  </w:t>
            </w:r>
            <w:r w:rsidR="00390DA0">
              <w:t xml:space="preserve">    </w:t>
            </w:r>
            <w:r w:rsidRPr="00633E46">
              <w:t xml:space="preserve"> 1.001</w:t>
            </w:r>
          </w:p>
        </w:tc>
      </w:tr>
      <w:tr w:rsidR="00633E46" w:rsidRPr="00633E46" w14:paraId="7E8CCEF5" w14:textId="77777777" w:rsidTr="00633E46">
        <w:tc>
          <w:tcPr>
            <w:tcW w:w="2254" w:type="dxa"/>
          </w:tcPr>
          <w:p w14:paraId="727CBF3E" w14:textId="77777777" w:rsidR="00633E46" w:rsidRPr="00633E46" w:rsidRDefault="00633E46" w:rsidP="003E4690"/>
        </w:tc>
        <w:tc>
          <w:tcPr>
            <w:tcW w:w="2254" w:type="dxa"/>
          </w:tcPr>
          <w:p w14:paraId="36C19B85" w14:textId="77777777" w:rsidR="00633E46" w:rsidRPr="00633E46" w:rsidRDefault="00633E46" w:rsidP="003E4690"/>
        </w:tc>
        <w:tc>
          <w:tcPr>
            <w:tcW w:w="2254" w:type="dxa"/>
          </w:tcPr>
          <w:p w14:paraId="3C7809AB" w14:textId="77777777" w:rsidR="00633E46" w:rsidRPr="00633E46" w:rsidRDefault="00633E46" w:rsidP="003E4690"/>
        </w:tc>
        <w:tc>
          <w:tcPr>
            <w:tcW w:w="2254" w:type="dxa"/>
          </w:tcPr>
          <w:p w14:paraId="6417C27B" w14:textId="77777777" w:rsidR="00633E46" w:rsidRPr="00633E46" w:rsidRDefault="00633E46" w:rsidP="003E4690"/>
        </w:tc>
      </w:tr>
      <w:tr w:rsidR="00633E46" w:rsidRPr="00633E46" w14:paraId="02303F6C" w14:textId="77777777" w:rsidTr="00633E46">
        <w:tc>
          <w:tcPr>
            <w:tcW w:w="2254" w:type="dxa"/>
          </w:tcPr>
          <w:p w14:paraId="7AEC8AE1" w14:textId="77777777" w:rsidR="00633E46" w:rsidRPr="00633E46" w:rsidRDefault="00633E46" w:rsidP="003E4690">
            <w:r w:rsidRPr="00633E46">
              <w:t>ethnicity</w:t>
            </w:r>
          </w:p>
        </w:tc>
        <w:tc>
          <w:tcPr>
            <w:tcW w:w="2254" w:type="dxa"/>
          </w:tcPr>
          <w:p w14:paraId="5F98DFEF" w14:textId="77777777" w:rsidR="00633E46" w:rsidRPr="00633E46" w:rsidRDefault="00633E46" w:rsidP="003E4690"/>
        </w:tc>
        <w:tc>
          <w:tcPr>
            <w:tcW w:w="2254" w:type="dxa"/>
          </w:tcPr>
          <w:p w14:paraId="06D3B9F5" w14:textId="77777777" w:rsidR="00633E46" w:rsidRPr="00633E46" w:rsidRDefault="00633E46" w:rsidP="003E4690"/>
        </w:tc>
        <w:tc>
          <w:tcPr>
            <w:tcW w:w="2254" w:type="dxa"/>
          </w:tcPr>
          <w:p w14:paraId="03918F39" w14:textId="77777777" w:rsidR="00633E46" w:rsidRPr="00633E46" w:rsidRDefault="00633E46" w:rsidP="003E4690"/>
        </w:tc>
      </w:tr>
      <w:tr w:rsidR="00633E46" w:rsidRPr="00633E46" w14:paraId="1F60A62D" w14:textId="77777777" w:rsidTr="00633E46">
        <w:tc>
          <w:tcPr>
            <w:tcW w:w="2254" w:type="dxa"/>
          </w:tcPr>
          <w:p w14:paraId="0FFDD12D" w14:textId="77777777" w:rsidR="00633E46" w:rsidRPr="00633E46" w:rsidRDefault="00633E46" w:rsidP="003E4690">
            <w:r w:rsidRPr="00633E46">
              <w:t>Asian</w:t>
            </w:r>
          </w:p>
        </w:tc>
        <w:tc>
          <w:tcPr>
            <w:tcW w:w="2254" w:type="dxa"/>
          </w:tcPr>
          <w:p w14:paraId="174E7502" w14:textId="1B29E01F" w:rsidR="00633E46" w:rsidRPr="00633E46" w:rsidRDefault="00E776FB" w:rsidP="003E4690">
            <w:r>
              <w:t>0</w:t>
            </w:r>
            <w:r w:rsidR="00633E46" w:rsidRPr="00633E46">
              <w:t>.1</w:t>
            </w:r>
            <w:r w:rsidR="00390DA0">
              <w:t>62</w:t>
            </w:r>
          </w:p>
        </w:tc>
        <w:tc>
          <w:tcPr>
            <w:tcW w:w="2254" w:type="dxa"/>
          </w:tcPr>
          <w:p w14:paraId="37EB870C" w14:textId="635F29F7" w:rsidR="00633E46" w:rsidRPr="00633E46" w:rsidRDefault="00633E46" w:rsidP="003E4690">
            <w:r w:rsidRPr="00633E46">
              <w:t>-.073</w:t>
            </w:r>
            <w:r w:rsidR="00E776FB">
              <w:t>9</w:t>
            </w:r>
          </w:p>
        </w:tc>
        <w:tc>
          <w:tcPr>
            <w:tcW w:w="2254" w:type="dxa"/>
          </w:tcPr>
          <w:p w14:paraId="61A8AF79" w14:textId="35CDA266" w:rsidR="00633E46" w:rsidRPr="00633E46" w:rsidRDefault="00633E46" w:rsidP="003E4690">
            <w:r w:rsidRPr="00633E46">
              <w:t>1.4</w:t>
            </w:r>
            <w:r w:rsidR="00390DA0">
              <w:t>9</w:t>
            </w:r>
            <w:r w:rsidR="00E776FB">
              <w:t>4</w:t>
            </w:r>
            <w:r w:rsidRPr="00633E46">
              <w:t xml:space="preserve">   </w:t>
            </w:r>
            <w:r w:rsidR="00390DA0">
              <w:t xml:space="preserve">     </w:t>
            </w:r>
            <w:r w:rsidRPr="00633E46">
              <w:t xml:space="preserve"> </w:t>
            </w:r>
            <w:r w:rsidR="00E776FB">
              <w:t>0</w:t>
            </w:r>
            <w:r w:rsidRPr="00633E46">
              <w:t>.8</w:t>
            </w:r>
            <w:r w:rsidR="00390DA0">
              <w:t>59</w:t>
            </w:r>
          </w:p>
        </w:tc>
      </w:tr>
      <w:tr w:rsidR="00633E46" w:rsidRPr="00633E46" w14:paraId="69E782AC" w14:textId="77777777" w:rsidTr="00633E46">
        <w:tc>
          <w:tcPr>
            <w:tcW w:w="2254" w:type="dxa"/>
          </w:tcPr>
          <w:p w14:paraId="59D3D16E" w14:textId="77777777" w:rsidR="00633E46" w:rsidRPr="00633E46" w:rsidRDefault="00633E46" w:rsidP="003E4690">
            <w:r w:rsidRPr="00633E46">
              <w:t>Black</w:t>
            </w:r>
          </w:p>
        </w:tc>
        <w:tc>
          <w:tcPr>
            <w:tcW w:w="2254" w:type="dxa"/>
          </w:tcPr>
          <w:p w14:paraId="2E1654EF" w14:textId="2CDBE4B2" w:rsidR="00633E46" w:rsidRPr="00633E46" w:rsidRDefault="00E776FB" w:rsidP="003E4690">
            <w:r>
              <w:t>0</w:t>
            </w:r>
            <w:r w:rsidR="00633E46" w:rsidRPr="00633E46">
              <w:t>.127</w:t>
            </w:r>
          </w:p>
        </w:tc>
        <w:tc>
          <w:tcPr>
            <w:tcW w:w="2254" w:type="dxa"/>
          </w:tcPr>
          <w:p w14:paraId="29C524D9" w14:textId="7D4692FD" w:rsidR="00633E46" w:rsidRPr="00633E46" w:rsidRDefault="00633E46" w:rsidP="003E4690">
            <w:r w:rsidRPr="00633E46">
              <w:t>-</w:t>
            </w:r>
            <w:r w:rsidR="00E776FB">
              <w:t>0</w:t>
            </w:r>
            <w:r w:rsidRPr="00633E46">
              <w:t>.061</w:t>
            </w:r>
          </w:p>
        </w:tc>
        <w:tc>
          <w:tcPr>
            <w:tcW w:w="2254" w:type="dxa"/>
          </w:tcPr>
          <w:p w14:paraId="0B237260" w14:textId="590BB93B" w:rsidR="00633E46" w:rsidRPr="00633E46" w:rsidRDefault="00633E46" w:rsidP="003E4690">
            <w:r w:rsidRPr="00633E46">
              <w:t>1.7</w:t>
            </w:r>
            <w:r w:rsidR="00E776FB">
              <w:t>10</w:t>
            </w:r>
            <w:r w:rsidRPr="00633E46">
              <w:t xml:space="preserve">   </w:t>
            </w:r>
            <w:r w:rsidR="00390DA0">
              <w:t xml:space="preserve">      </w:t>
            </w:r>
            <w:r w:rsidR="00E776FB">
              <w:t>0</w:t>
            </w:r>
            <w:r w:rsidRPr="00633E46">
              <w:t>.80</w:t>
            </w:r>
            <w:r w:rsidR="00390DA0">
              <w:t>7</w:t>
            </w:r>
          </w:p>
        </w:tc>
      </w:tr>
      <w:tr w:rsidR="00633E46" w:rsidRPr="00633E46" w14:paraId="467DFA6D" w14:textId="77777777" w:rsidTr="00633E46">
        <w:tc>
          <w:tcPr>
            <w:tcW w:w="2254" w:type="dxa"/>
          </w:tcPr>
          <w:p w14:paraId="718CEA5B" w14:textId="77777777" w:rsidR="00633E46" w:rsidRPr="00633E46" w:rsidRDefault="00633E46" w:rsidP="003E4690">
            <w:r w:rsidRPr="00633E46">
              <w:t>Other</w:t>
            </w:r>
          </w:p>
        </w:tc>
        <w:tc>
          <w:tcPr>
            <w:tcW w:w="2254" w:type="dxa"/>
          </w:tcPr>
          <w:p w14:paraId="46079826" w14:textId="445B0DD7" w:rsidR="00633E46" w:rsidRPr="00633E46" w:rsidRDefault="00E776FB" w:rsidP="003E4690">
            <w:r>
              <w:t>0</w:t>
            </w:r>
            <w:r w:rsidR="00633E46" w:rsidRPr="00633E46">
              <w:t>.023</w:t>
            </w:r>
          </w:p>
        </w:tc>
        <w:tc>
          <w:tcPr>
            <w:tcW w:w="2254" w:type="dxa"/>
          </w:tcPr>
          <w:p w14:paraId="2C64C3A5" w14:textId="56D22282" w:rsidR="00633E46" w:rsidRPr="00633E46" w:rsidRDefault="00633E46" w:rsidP="003E4690">
            <w:r w:rsidRPr="00633E46">
              <w:t>-.05</w:t>
            </w:r>
            <w:r w:rsidR="00E776FB">
              <w:t>50</w:t>
            </w:r>
          </w:p>
        </w:tc>
        <w:tc>
          <w:tcPr>
            <w:tcW w:w="2254" w:type="dxa"/>
          </w:tcPr>
          <w:p w14:paraId="30B2629D" w14:textId="5682CB16" w:rsidR="00633E46" w:rsidRPr="00633E46" w:rsidRDefault="00633E46" w:rsidP="003E4690">
            <w:r w:rsidRPr="00633E46">
              <w:t>1.14</w:t>
            </w:r>
            <w:r w:rsidR="00390DA0">
              <w:t>1</w:t>
            </w:r>
            <w:r w:rsidRPr="00633E46">
              <w:t xml:space="preserve">  </w:t>
            </w:r>
            <w:r w:rsidR="00390DA0">
              <w:t xml:space="preserve">     </w:t>
            </w:r>
            <w:r w:rsidRPr="00633E46">
              <w:t xml:space="preserve">  </w:t>
            </w:r>
            <w:r w:rsidR="00E776FB">
              <w:t>0</w:t>
            </w:r>
            <w:r w:rsidRPr="00633E46">
              <w:t>.756</w:t>
            </w:r>
          </w:p>
        </w:tc>
      </w:tr>
      <w:tr w:rsidR="00633E46" w:rsidRPr="00633E46" w14:paraId="561424F1" w14:textId="77777777" w:rsidTr="00633E46">
        <w:tc>
          <w:tcPr>
            <w:tcW w:w="2254" w:type="dxa"/>
          </w:tcPr>
          <w:p w14:paraId="69FCF5D2" w14:textId="77777777" w:rsidR="00633E46" w:rsidRPr="00633E46" w:rsidRDefault="00633E46" w:rsidP="003E4690"/>
        </w:tc>
        <w:tc>
          <w:tcPr>
            <w:tcW w:w="2254" w:type="dxa"/>
          </w:tcPr>
          <w:p w14:paraId="286F6B68" w14:textId="77777777" w:rsidR="00633E46" w:rsidRPr="00633E46" w:rsidRDefault="00633E46" w:rsidP="003E4690"/>
        </w:tc>
        <w:tc>
          <w:tcPr>
            <w:tcW w:w="2254" w:type="dxa"/>
          </w:tcPr>
          <w:p w14:paraId="557840C2" w14:textId="77777777" w:rsidR="00633E46" w:rsidRPr="00633E46" w:rsidRDefault="00633E46" w:rsidP="003E4690"/>
        </w:tc>
        <w:tc>
          <w:tcPr>
            <w:tcW w:w="2254" w:type="dxa"/>
          </w:tcPr>
          <w:p w14:paraId="0159335D" w14:textId="77777777" w:rsidR="00633E46" w:rsidRPr="00633E46" w:rsidRDefault="00633E46" w:rsidP="003E4690"/>
        </w:tc>
      </w:tr>
      <w:tr w:rsidR="00633E46" w:rsidRPr="00633E46" w14:paraId="7DD9A9B2" w14:textId="77777777" w:rsidTr="00633E46">
        <w:tc>
          <w:tcPr>
            <w:tcW w:w="2254" w:type="dxa"/>
          </w:tcPr>
          <w:p w14:paraId="5DDA0732" w14:textId="6913BAC6" w:rsidR="00633E46" w:rsidRPr="00633E46" w:rsidRDefault="00633E46" w:rsidP="003E4690">
            <w:r w:rsidRPr="00633E46">
              <w:t>Total</w:t>
            </w:r>
            <w:r>
              <w:t xml:space="preserve"> HLA mismatch</w:t>
            </w:r>
          </w:p>
        </w:tc>
        <w:tc>
          <w:tcPr>
            <w:tcW w:w="2254" w:type="dxa"/>
          </w:tcPr>
          <w:p w14:paraId="1052DFB6" w14:textId="72B6007A" w:rsidR="00633E46" w:rsidRPr="00633E46" w:rsidRDefault="00E776FB" w:rsidP="003E4690">
            <w:r>
              <w:t>0</w:t>
            </w:r>
            <w:r w:rsidR="00633E46" w:rsidRPr="00633E46">
              <w:t>.28</w:t>
            </w:r>
            <w:r w:rsidR="00390DA0">
              <w:t>8</w:t>
            </w:r>
          </w:p>
        </w:tc>
        <w:tc>
          <w:tcPr>
            <w:tcW w:w="2254" w:type="dxa"/>
          </w:tcPr>
          <w:p w14:paraId="565CF4B9" w14:textId="07129675" w:rsidR="00633E46" w:rsidRPr="00633E46" w:rsidRDefault="00633E46" w:rsidP="003E4690">
            <w:r w:rsidRPr="00633E46">
              <w:t>-.03</w:t>
            </w:r>
            <w:r w:rsidR="00E776FB">
              <w:t>7</w:t>
            </w:r>
          </w:p>
        </w:tc>
        <w:tc>
          <w:tcPr>
            <w:tcW w:w="2254" w:type="dxa"/>
          </w:tcPr>
          <w:p w14:paraId="47255278" w14:textId="45140297" w:rsidR="00633E46" w:rsidRPr="00633E46" w:rsidRDefault="00E776FB" w:rsidP="003E4690">
            <w:r>
              <w:t>0</w:t>
            </w:r>
            <w:r w:rsidR="00633E46" w:rsidRPr="00633E46">
              <w:t>.9</w:t>
            </w:r>
            <w:r>
              <w:t>69</w:t>
            </w:r>
            <w:r w:rsidR="00633E46" w:rsidRPr="00633E46">
              <w:t xml:space="preserve">  </w:t>
            </w:r>
            <w:r w:rsidR="00390DA0">
              <w:t xml:space="preserve">        </w:t>
            </w:r>
            <w:r>
              <w:t>0</w:t>
            </w:r>
            <w:r w:rsidR="00633E46" w:rsidRPr="00633E46">
              <w:t>.98</w:t>
            </w:r>
            <w:r>
              <w:t>2</w:t>
            </w:r>
          </w:p>
        </w:tc>
      </w:tr>
      <w:tr w:rsidR="00633E46" w:rsidRPr="00633E46" w14:paraId="7F67F0E4" w14:textId="77777777" w:rsidTr="00633E46">
        <w:tc>
          <w:tcPr>
            <w:tcW w:w="2254" w:type="dxa"/>
          </w:tcPr>
          <w:p w14:paraId="22500548" w14:textId="1B9AA5A5" w:rsidR="00633E46" w:rsidRPr="00633E46" w:rsidRDefault="00633E46" w:rsidP="003E4690">
            <w:r w:rsidRPr="00633E46">
              <w:t>R</w:t>
            </w:r>
            <w:r>
              <w:t>ecipient age</w:t>
            </w:r>
          </w:p>
        </w:tc>
        <w:tc>
          <w:tcPr>
            <w:tcW w:w="2254" w:type="dxa"/>
          </w:tcPr>
          <w:p w14:paraId="72E7591F" w14:textId="4C4C8643" w:rsidR="00633E46" w:rsidRPr="00633E46" w:rsidRDefault="00E776FB" w:rsidP="003E4690">
            <w:r>
              <w:t>0</w:t>
            </w:r>
            <w:r w:rsidR="00633E46" w:rsidRPr="00633E46">
              <w:t>.24</w:t>
            </w:r>
            <w:r w:rsidR="00390DA0">
              <w:t>6</w:t>
            </w:r>
          </w:p>
        </w:tc>
        <w:tc>
          <w:tcPr>
            <w:tcW w:w="2254" w:type="dxa"/>
          </w:tcPr>
          <w:p w14:paraId="3052DC6B" w14:textId="2EC7A7AF" w:rsidR="00633E46" w:rsidRPr="00633E46" w:rsidRDefault="00E776FB" w:rsidP="003E4690">
            <w:r>
              <w:t>0</w:t>
            </w:r>
            <w:r w:rsidR="00633E46" w:rsidRPr="00633E46">
              <w:t>.01</w:t>
            </w:r>
            <w:r w:rsidR="00390DA0">
              <w:t>5</w:t>
            </w:r>
          </w:p>
        </w:tc>
        <w:tc>
          <w:tcPr>
            <w:tcW w:w="2254" w:type="dxa"/>
          </w:tcPr>
          <w:p w14:paraId="75DECCE9" w14:textId="6885906B" w:rsidR="00633E46" w:rsidRPr="00633E46" w:rsidRDefault="00E776FB" w:rsidP="003E4690">
            <w:r>
              <w:t>0</w:t>
            </w:r>
            <w:r w:rsidR="00633E46" w:rsidRPr="00633E46">
              <w:t>.91</w:t>
            </w:r>
            <w:r>
              <w:t>8</w:t>
            </w:r>
            <w:r w:rsidR="00390DA0">
              <w:t xml:space="preserve">        </w:t>
            </w:r>
            <w:r w:rsidR="00633E46" w:rsidRPr="00633E46">
              <w:t xml:space="preserve"> 1.03</w:t>
            </w:r>
            <w:r>
              <w:t>2</w:t>
            </w:r>
          </w:p>
        </w:tc>
      </w:tr>
      <w:tr w:rsidR="00633E46" w:rsidRPr="00633E46" w14:paraId="29B31354" w14:textId="77777777" w:rsidTr="00633E46">
        <w:tc>
          <w:tcPr>
            <w:tcW w:w="2254" w:type="dxa"/>
          </w:tcPr>
          <w:p w14:paraId="51914A8C" w14:textId="5DC70991" w:rsidR="00633E46" w:rsidRPr="00633E46" w:rsidRDefault="00633E46" w:rsidP="003E4690">
            <w:r w:rsidRPr="00633E46">
              <w:t>D</w:t>
            </w:r>
            <w:r>
              <w:t>onor age</w:t>
            </w:r>
          </w:p>
        </w:tc>
        <w:tc>
          <w:tcPr>
            <w:tcW w:w="2254" w:type="dxa"/>
          </w:tcPr>
          <w:p w14:paraId="4DE5B01B" w14:textId="7DCF474A" w:rsidR="00633E46" w:rsidRPr="00633E46" w:rsidRDefault="00E776FB" w:rsidP="003E4690">
            <w:r>
              <w:t>0</w:t>
            </w:r>
            <w:r w:rsidR="00633E46" w:rsidRPr="00633E46">
              <w:t>.22</w:t>
            </w:r>
            <w:r w:rsidR="00390DA0">
              <w:t>7</w:t>
            </w:r>
          </w:p>
        </w:tc>
        <w:tc>
          <w:tcPr>
            <w:tcW w:w="2254" w:type="dxa"/>
          </w:tcPr>
          <w:p w14:paraId="7FA1CE14" w14:textId="5A8F310E" w:rsidR="00633E46" w:rsidRPr="00633E46" w:rsidRDefault="00633E46" w:rsidP="003E4690">
            <w:r w:rsidRPr="00633E46">
              <w:t>-.01</w:t>
            </w:r>
            <w:r w:rsidR="00390DA0">
              <w:t>5</w:t>
            </w:r>
          </w:p>
        </w:tc>
        <w:tc>
          <w:tcPr>
            <w:tcW w:w="2254" w:type="dxa"/>
          </w:tcPr>
          <w:p w14:paraId="7D6BC009" w14:textId="4ADAC067" w:rsidR="00633E46" w:rsidRPr="00633E46" w:rsidRDefault="00E776FB" w:rsidP="003E4690">
            <w:r>
              <w:t>0</w:t>
            </w:r>
            <w:r w:rsidR="00633E46" w:rsidRPr="00633E46">
              <w:t>.8</w:t>
            </w:r>
            <w:r w:rsidR="00390DA0">
              <w:t>51</w:t>
            </w:r>
            <w:r w:rsidR="00633E46" w:rsidRPr="00633E46">
              <w:t xml:space="preserve"> </w:t>
            </w:r>
            <w:r w:rsidR="00390DA0">
              <w:t xml:space="preserve">        </w:t>
            </w:r>
            <w:r w:rsidR="00633E46" w:rsidRPr="00633E46">
              <w:t xml:space="preserve"> </w:t>
            </w:r>
            <w:r>
              <w:t>0</w:t>
            </w:r>
            <w:r w:rsidR="00633E46" w:rsidRPr="00633E46">
              <w:t xml:space="preserve"> .9</w:t>
            </w:r>
            <w:r w:rsidR="00390DA0">
              <w:t>52</w:t>
            </w:r>
          </w:p>
        </w:tc>
      </w:tr>
      <w:tr w:rsidR="00633E46" w:rsidRPr="00633E46" w14:paraId="5DFCCF10" w14:textId="77777777" w:rsidTr="00633E46">
        <w:tc>
          <w:tcPr>
            <w:tcW w:w="2254" w:type="dxa"/>
          </w:tcPr>
          <w:p w14:paraId="55F9534F" w14:textId="5C425A8D" w:rsidR="00633E46" w:rsidRPr="00633E46" w:rsidRDefault="00633E46" w:rsidP="003E4690">
            <w:r w:rsidRPr="00633E46">
              <w:t>C</w:t>
            </w:r>
            <w:r>
              <w:t>old ischemia time</w:t>
            </w:r>
          </w:p>
        </w:tc>
        <w:tc>
          <w:tcPr>
            <w:tcW w:w="2254" w:type="dxa"/>
          </w:tcPr>
          <w:p w14:paraId="58FDD6B6" w14:textId="6AAB17D7" w:rsidR="00633E46" w:rsidRPr="00633E46" w:rsidRDefault="00633E46" w:rsidP="003E4690">
            <w:r w:rsidRPr="00633E46">
              <w:t>-</w:t>
            </w:r>
            <w:r w:rsidR="00E776FB">
              <w:t>0</w:t>
            </w:r>
            <w:r w:rsidRPr="00633E46">
              <w:t>.49</w:t>
            </w:r>
            <w:r w:rsidR="00E776FB">
              <w:t>0</w:t>
            </w:r>
          </w:p>
        </w:tc>
        <w:tc>
          <w:tcPr>
            <w:tcW w:w="2254" w:type="dxa"/>
          </w:tcPr>
          <w:p w14:paraId="1D22FC3B" w14:textId="1AD3E619" w:rsidR="00633E46" w:rsidRPr="00633E46" w:rsidRDefault="00633E46" w:rsidP="003E4690">
            <w:r w:rsidRPr="00633E46">
              <w:t>-.001</w:t>
            </w:r>
          </w:p>
        </w:tc>
        <w:tc>
          <w:tcPr>
            <w:tcW w:w="2254" w:type="dxa"/>
          </w:tcPr>
          <w:p w14:paraId="62331D6D" w14:textId="40BE8BBE" w:rsidR="00633E46" w:rsidRPr="00633E46" w:rsidRDefault="00E776FB" w:rsidP="003E4690">
            <w:r>
              <w:t>0</w:t>
            </w:r>
            <w:r w:rsidR="00633E46" w:rsidRPr="00633E46">
              <w:t>.81</w:t>
            </w:r>
            <w:r w:rsidR="00390DA0">
              <w:t>5</w:t>
            </w:r>
            <w:r w:rsidR="00633E46" w:rsidRPr="00633E46">
              <w:t xml:space="preserve">   </w:t>
            </w:r>
            <w:r w:rsidR="00390DA0">
              <w:t xml:space="preserve">       </w:t>
            </w:r>
            <w:r w:rsidR="00633E46" w:rsidRPr="00633E46">
              <w:t>1.068</w:t>
            </w:r>
          </w:p>
        </w:tc>
      </w:tr>
      <w:tr w:rsidR="00633E46" w:rsidRPr="00633E46" w14:paraId="2C87E270" w14:textId="77777777" w:rsidTr="00633E46">
        <w:tc>
          <w:tcPr>
            <w:tcW w:w="2254" w:type="dxa"/>
          </w:tcPr>
          <w:p w14:paraId="46A08B4E" w14:textId="3EC6941D" w:rsidR="00633E46" w:rsidRPr="00633E46" w:rsidRDefault="00633E46" w:rsidP="003E4690">
            <w:r>
              <w:t>CRF</w:t>
            </w:r>
          </w:p>
        </w:tc>
        <w:tc>
          <w:tcPr>
            <w:tcW w:w="2254" w:type="dxa"/>
          </w:tcPr>
          <w:p w14:paraId="180CF7CB" w14:textId="51666097" w:rsidR="00633E46" w:rsidRPr="00633E46" w:rsidRDefault="00633E46" w:rsidP="003E4690">
            <w:r w:rsidRPr="00633E46">
              <w:t>-.04</w:t>
            </w:r>
            <w:r w:rsidR="00390DA0">
              <w:t>5</w:t>
            </w:r>
          </w:p>
        </w:tc>
        <w:tc>
          <w:tcPr>
            <w:tcW w:w="2254" w:type="dxa"/>
          </w:tcPr>
          <w:p w14:paraId="448AF306" w14:textId="6903BC6E" w:rsidR="00633E46" w:rsidRPr="00633E46" w:rsidRDefault="00E776FB" w:rsidP="003E4690">
            <w:r>
              <w:t>0</w:t>
            </w:r>
            <w:r w:rsidR="00633E46" w:rsidRPr="00633E46">
              <w:t>.02</w:t>
            </w:r>
            <w:r w:rsidR="00390DA0">
              <w:t>2</w:t>
            </w:r>
          </w:p>
        </w:tc>
        <w:tc>
          <w:tcPr>
            <w:tcW w:w="2254" w:type="dxa"/>
          </w:tcPr>
          <w:p w14:paraId="219A0393" w14:textId="051A62EE" w:rsidR="00633E46" w:rsidRPr="00633E46" w:rsidRDefault="00E776FB" w:rsidP="003E4690">
            <w:r>
              <w:t>0</w:t>
            </w:r>
            <w:r w:rsidR="00633E46" w:rsidRPr="00633E46">
              <w:t>.78</w:t>
            </w:r>
            <w:r w:rsidR="00390DA0">
              <w:t>4</w:t>
            </w:r>
            <w:r w:rsidR="00633E46" w:rsidRPr="00633E46">
              <w:t xml:space="preserve">   </w:t>
            </w:r>
            <w:r w:rsidR="00390DA0">
              <w:t xml:space="preserve">       </w:t>
            </w:r>
            <w:r w:rsidR="00633E46" w:rsidRPr="00633E46">
              <w:t>1.0</w:t>
            </w:r>
            <w:r w:rsidR="00390DA0">
              <w:t>9</w:t>
            </w:r>
            <w:r>
              <w:t>1</w:t>
            </w:r>
          </w:p>
        </w:tc>
      </w:tr>
      <w:tr w:rsidR="00633E46" w:rsidRPr="00633E46" w14:paraId="79FD1468" w14:textId="77777777" w:rsidTr="00633E46">
        <w:tc>
          <w:tcPr>
            <w:tcW w:w="2254" w:type="dxa"/>
          </w:tcPr>
          <w:p w14:paraId="7406B9D4" w14:textId="74C14D55" w:rsidR="00633E46" w:rsidRPr="00633E46" w:rsidRDefault="00633E46" w:rsidP="003E4690">
            <w:r w:rsidRPr="00071D83">
              <w:t>e</w:t>
            </w:r>
            <w:r>
              <w:t>GFR 3 months post-transplant</w:t>
            </w:r>
          </w:p>
        </w:tc>
        <w:tc>
          <w:tcPr>
            <w:tcW w:w="2254" w:type="dxa"/>
          </w:tcPr>
          <w:p w14:paraId="4113DD5F" w14:textId="26F6DD58" w:rsidR="00633E46" w:rsidRPr="00633E46" w:rsidRDefault="00633E46" w:rsidP="003E4690">
            <w:r w:rsidRPr="00633E46">
              <w:t>-.18</w:t>
            </w:r>
            <w:r w:rsidR="00390DA0">
              <w:t>2</w:t>
            </w:r>
          </w:p>
        </w:tc>
        <w:tc>
          <w:tcPr>
            <w:tcW w:w="2254" w:type="dxa"/>
          </w:tcPr>
          <w:p w14:paraId="322059F5" w14:textId="42FACB5C" w:rsidR="00633E46" w:rsidRPr="00633E46" w:rsidRDefault="00633E46" w:rsidP="003E4690">
            <w:r w:rsidRPr="00633E46">
              <w:t>-.012</w:t>
            </w:r>
          </w:p>
        </w:tc>
        <w:tc>
          <w:tcPr>
            <w:tcW w:w="2254" w:type="dxa"/>
          </w:tcPr>
          <w:p w14:paraId="1E27DAAE" w14:textId="4947959E" w:rsidR="00633E46" w:rsidRPr="00633E46" w:rsidRDefault="00E776FB" w:rsidP="003E4690">
            <w:r>
              <w:t>0</w:t>
            </w:r>
            <w:r w:rsidR="00633E46" w:rsidRPr="00633E46">
              <w:t xml:space="preserve">.527  </w:t>
            </w:r>
            <w:r w:rsidR="00390DA0">
              <w:t xml:space="preserve">       </w:t>
            </w:r>
            <w:r w:rsidR="00633E46" w:rsidRPr="00633E46">
              <w:t xml:space="preserve"> 1.5</w:t>
            </w:r>
            <w:r>
              <w:t>28</w:t>
            </w:r>
          </w:p>
        </w:tc>
      </w:tr>
      <w:tr w:rsidR="00633E46" w:rsidRPr="00633E46" w14:paraId="5CE28D37" w14:textId="77777777" w:rsidTr="00633E46">
        <w:tc>
          <w:tcPr>
            <w:tcW w:w="2254" w:type="dxa"/>
          </w:tcPr>
          <w:p w14:paraId="7D04D9C1" w14:textId="77777777" w:rsidR="00633E46" w:rsidRPr="00633E46" w:rsidRDefault="00633E46" w:rsidP="003E4690"/>
        </w:tc>
        <w:tc>
          <w:tcPr>
            <w:tcW w:w="2254" w:type="dxa"/>
          </w:tcPr>
          <w:p w14:paraId="3E22CA9B" w14:textId="77777777" w:rsidR="00633E46" w:rsidRPr="00633E46" w:rsidRDefault="00633E46" w:rsidP="003E4690"/>
        </w:tc>
        <w:tc>
          <w:tcPr>
            <w:tcW w:w="2254" w:type="dxa"/>
          </w:tcPr>
          <w:p w14:paraId="57C38223" w14:textId="77777777" w:rsidR="00633E46" w:rsidRPr="00633E46" w:rsidRDefault="00633E46" w:rsidP="003E4690"/>
        </w:tc>
        <w:tc>
          <w:tcPr>
            <w:tcW w:w="2254" w:type="dxa"/>
          </w:tcPr>
          <w:p w14:paraId="02644CCA" w14:textId="77777777" w:rsidR="00633E46" w:rsidRPr="00633E46" w:rsidRDefault="00633E46" w:rsidP="003E4690"/>
        </w:tc>
      </w:tr>
      <w:tr w:rsidR="00633E46" w:rsidRPr="00633E46" w14:paraId="424E8E1F" w14:textId="77777777" w:rsidTr="00633E46">
        <w:tc>
          <w:tcPr>
            <w:tcW w:w="2254" w:type="dxa"/>
          </w:tcPr>
          <w:p w14:paraId="7A505AC9" w14:textId="4D9E0489" w:rsidR="00633E46" w:rsidRPr="00633E46" w:rsidRDefault="00633E46" w:rsidP="003E4690">
            <w:r>
              <w:t>Extended criteria donor</w:t>
            </w:r>
          </w:p>
        </w:tc>
        <w:tc>
          <w:tcPr>
            <w:tcW w:w="2254" w:type="dxa"/>
          </w:tcPr>
          <w:p w14:paraId="77B7BFC3" w14:textId="77777777" w:rsidR="00633E46" w:rsidRPr="00633E46" w:rsidRDefault="00633E46" w:rsidP="003E4690"/>
        </w:tc>
        <w:tc>
          <w:tcPr>
            <w:tcW w:w="2254" w:type="dxa"/>
          </w:tcPr>
          <w:p w14:paraId="5F4487A9" w14:textId="77777777" w:rsidR="00633E46" w:rsidRPr="00633E46" w:rsidRDefault="00633E46" w:rsidP="003E4690"/>
        </w:tc>
        <w:tc>
          <w:tcPr>
            <w:tcW w:w="2254" w:type="dxa"/>
          </w:tcPr>
          <w:p w14:paraId="631546EB" w14:textId="77777777" w:rsidR="00633E46" w:rsidRPr="00633E46" w:rsidRDefault="00633E46" w:rsidP="003E4690"/>
        </w:tc>
      </w:tr>
      <w:tr w:rsidR="00633E46" w:rsidRPr="00633E46" w14:paraId="59A56461" w14:textId="77777777" w:rsidTr="00633E46">
        <w:tc>
          <w:tcPr>
            <w:tcW w:w="2254" w:type="dxa"/>
          </w:tcPr>
          <w:p w14:paraId="5AAF128D" w14:textId="70C94F7D" w:rsidR="00633E46" w:rsidRPr="00633E46" w:rsidRDefault="00633E46" w:rsidP="003E4690">
            <w:r>
              <w:t>yes</w:t>
            </w:r>
          </w:p>
        </w:tc>
        <w:tc>
          <w:tcPr>
            <w:tcW w:w="2254" w:type="dxa"/>
          </w:tcPr>
          <w:p w14:paraId="09679C85" w14:textId="5A43B5B9" w:rsidR="00633E46" w:rsidRPr="00633E46" w:rsidRDefault="00E776FB" w:rsidP="003E4690">
            <w:r>
              <w:t>0</w:t>
            </w:r>
            <w:r w:rsidR="00633E46" w:rsidRPr="00633E46">
              <w:t>.10</w:t>
            </w:r>
            <w:r w:rsidR="00390DA0">
              <w:t>1</w:t>
            </w:r>
          </w:p>
        </w:tc>
        <w:tc>
          <w:tcPr>
            <w:tcW w:w="2254" w:type="dxa"/>
          </w:tcPr>
          <w:p w14:paraId="66EC4001" w14:textId="117B81CB" w:rsidR="00633E46" w:rsidRPr="00633E46" w:rsidRDefault="00633E46" w:rsidP="003E4690">
            <w:r w:rsidRPr="00633E46">
              <w:t>-.02</w:t>
            </w:r>
            <w:r w:rsidR="00E776FB">
              <w:t>50</w:t>
            </w:r>
          </w:p>
        </w:tc>
        <w:tc>
          <w:tcPr>
            <w:tcW w:w="2254" w:type="dxa"/>
          </w:tcPr>
          <w:p w14:paraId="10604E38" w14:textId="3F67316F" w:rsidR="00633E46" w:rsidRPr="00633E46" w:rsidRDefault="00633E46" w:rsidP="003E4690">
            <w:r w:rsidRPr="00633E46">
              <w:t>1.15</w:t>
            </w:r>
            <w:r w:rsidR="00390DA0">
              <w:t>7</w:t>
            </w:r>
            <w:r w:rsidRPr="00633E46">
              <w:t xml:space="preserve">  </w:t>
            </w:r>
            <w:r w:rsidR="00390DA0">
              <w:t xml:space="preserve">      </w:t>
            </w:r>
            <w:r w:rsidR="00E776FB">
              <w:t>0</w:t>
            </w:r>
            <w:bookmarkStart w:id="0" w:name="_GoBack"/>
            <w:bookmarkEnd w:id="0"/>
            <w:r w:rsidRPr="00633E46">
              <w:t xml:space="preserve"> .96</w:t>
            </w:r>
            <w:r w:rsidR="00390DA0">
              <w:t>7</w:t>
            </w:r>
          </w:p>
        </w:tc>
      </w:tr>
    </w:tbl>
    <w:p w14:paraId="03E0956C" w14:textId="77777777" w:rsidR="00633E46" w:rsidRDefault="00633E46" w:rsidP="00633E46">
      <w:r>
        <w:tab/>
      </w:r>
    </w:p>
    <w:p w14:paraId="59D0FADE" w14:textId="7D455045" w:rsidR="00633E46" w:rsidRDefault="00633E46" w:rsidP="00633E46">
      <w:r>
        <w:t>Table 2: Standardized differences and variance ratio for propensity score analysis with IPW for eGFR rates at one</w:t>
      </w:r>
      <w:r w:rsidR="00BE54D7">
        <w:t>-</w:t>
      </w:r>
      <w:r>
        <w:t>year post-transplant</w:t>
      </w:r>
    </w:p>
    <w:p w14:paraId="54FAC26B" w14:textId="382BD03D" w:rsidR="00071D83" w:rsidRDefault="00633E46" w:rsidP="00633E46">
      <w:r>
        <w:tab/>
      </w:r>
      <w:r>
        <w:tab/>
      </w:r>
      <w:r w:rsidR="00071D83">
        <w:tab/>
      </w:r>
      <w:r w:rsidR="00071D83">
        <w:tab/>
      </w:r>
    </w:p>
    <w:sectPr w:rsidR="00071D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xNDY1NzEwMzMwNTNQ0lEKTi0uzszPAykwrAUABKDnlSwAAAA="/>
  </w:docVars>
  <w:rsids>
    <w:rsidRoot w:val="00071D83"/>
    <w:rsid w:val="00012146"/>
    <w:rsid w:val="00071D83"/>
    <w:rsid w:val="00390DA0"/>
    <w:rsid w:val="003A4582"/>
    <w:rsid w:val="004F4B97"/>
    <w:rsid w:val="00633E46"/>
    <w:rsid w:val="00724C19"/>
    <w:rsid w:val="007E1170"/>
    <w:rsid w:val="00AC53A6"/>
    <w:rsid w:val="00BD262A"/>
    <w:rsid w:val="00BE54D7"/>
    <w:rsid w:val="00E776FB"/>
    <w:rsid w:val="00FA4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1EA71"/>
  <w15:chartTrackingRefBased/>
  <w15:docId w15:val="{95B250AC-6506-43F0-8673-73F44D997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71D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315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utlook Team</dc:creator>
  <cp:keywords/>
  <dc:description/>
  <cp:lastModifiedBy>Outlook Team</cp:lastModifiedBy>
  <cp:revision>20</cp:revision>
  <dcterms:created xsi:type="dcterms:W3CDTF">2019-12-02T08:12:00Z</dcterms:created>
  <dcterms:modified xsi:type="dcterms:W3CDTF">2020-01-06T02:58:00Z</dcterms:modified>
</cp:coreProperties>
</file>